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01580673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4004CF5C" w:rsidR="00AB3186" w:rsidRPr="00076630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  <w:r>
        <w:rPr>
          <w:caps/>
        </w:rPr>
        <w:t xml:space="preserve"> №</w:t>
      </w:r>
      <w:r w:rsidR="00076630" w:rsidRPr="00076630">
        <w:rPr>
          <w:caps/>
        </w:rPr>
        <w:t>4</w:t>
      </w:r>
    </w:p>
    <w:p w14:paraId="6F3E166C" w14:textId="4E8093D2" w:rsidR="004A3B85" w:rsidRPr="00076630" w:rsidRDefault="00076630" w:rsidP="001776B6">
      <w:pPr>
        <w:jc w:val="center"/>
        <w:rPr>
          <w:caps/>
        </w:rPr>
      </w:pPr>
      <w:r>
        <w:t>Создание выборки из элементов страницы и действия над ними</w:t>
      </w:r>
    </w:p>
    <w:p w14:paraId="3BEF1EFA" w14:textId="40D8D8EE" w:rsidR="00AB3186" w:rsidRPr="00593E38" w:rsidRDefault="000D4663" w:rsidP="00AB3186">
      <w:pPr>
        <w:jc w:val="center"/>
        <w:rPr>
          <w:lang w:val="en-US"/>
        </w:rPr>
      </w:pPr>
      <w:r w:rsidRPr="00B900D7">
        <w:t xml:space="preserve">Вариант </w:t>
      </w:r>
      <w:r w:rsidR="00593E38">
        <w:rPr>
          <w:lang w:val="en-US"/>
        </w:rPr>
        <w:t>12</w:t>
      </w: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7DB5E0BB" w:rsidR="00AB3186" w:rsidRPr="007A3D1B" w:rsidRDefault="007A3D1B" w:rsidP="00AB3186">
      <w:pPr>
        <w:jc w:val="center"/>
        <w:rPr>
          <w:b/>
        </w:rPr>
      </w:pPr>
      <w:r>
        <w:rPr>
          <w:b/>
          <w:lang w:val="en-US"/>
        </w:rPr>
        <w:t>Web-</w:t>
      </w:r>
      <w:r>
        <w:rPr>
          <w:b/>
        </w:rPr>
        <w:t>программирование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19F89D53" w:rsidR="00AB3186" w:rsidRDefault="007A3D1B" w:rsidP="005D4C48">
            <w:pPr>
              <w:jc w:val="right"/>
            </w:pPr>
            <w:r>
              <w:t>Ф. В. Саврасов</w:t>
            </w:r>
            <w:r w:rsidRPr="005D4C48">
              <w:t xml:space="preserve"> </w:t>
            </w:r>
            <w:r>
              <w:t xml:space="preserve"> </w:t>
            </w:r>
            <w:r w:rsidR="005D4C48" w:rsidRPr="005D4C48">
              <w:t xml:space="preserve"> </w:t>
            </w:r>
            <w:r w:rsidR="00AB3186">
              <w:t xml:space="preserve"> </w:t>
            </w:r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20493EF3" w14:textId="2227EC89" w:rsidR="009C1E79" w:rsidRDefault="00E80CA3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60815" w:history="1">
            <w:r w:rsidR="009C1E79" w:rsidRPr="005D5F0C">
              <w:rPr>
                <w:rStyle w:val="Hyperlink"/>
                <w:rFonts w:eastAsiaTheme="majorEastAsia"/>
                <w:noProof/>
              </w:rPr>
              <w:t>Задание варианта 12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15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2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3500B7FC" w14:textId="03F77B0E" w:rsidR="009C1E79" w:rsidRDefault="006F335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16" w:history="1">
            <w:r w:rsidR="009C1E79" w:rsidRPr="005D5F0C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16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3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779F11DD" w14:textId="69C18C59" w:rsidR="009C1E79" w:rsidRDefault="006F335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17" w:history="1">
            <w:r w:rsidR="009C1E79" w:rsidRPr="005D5F0C">
              <w:rPr>
                <w:rStyle w:val="Hyperlink"/>
                <w:rFonts w:eastAsiaTheme="majorEastAsia"/>
                <w:b/>
                <w:noProof/>
              </w:rPr>
              <w:t>Основная часть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17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3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2C7D4AE4" w14:textId="5B0C89AB" w:rsidR="009C1E79" w:rsidRDefault="006F335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18" w:history="1">
            <w:r w:rsidR="009C1E79" w:rsidRPr="005D5F0C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18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7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5DAECD31" w14:textId="405C5F42" w:rsidR="009C1E79" w:rsidRDefault="006F335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19" w:history="1">
            <w:r w:rsidR="009C1E79" w:rsidRPr="005D5F0C">
              <w:rPr>
                <w:rStyle w:val="Hyperlink"/>
                <w:rFonts w:eastAsiaTheme="majorEastAsia"/>
                <w:noProof/>
                <w:lang w:val="en-US"/>
              </w:rPr>
              <w:t>index</w:t>
            </w:r>
            <w:r w:rsidR="009C1E79" w:rsidRPr="005D5F0C">
              <w:rPr>
                <w:rStyle w:val="Hyperlink"/>
                <w:rFonts w:eastAsiaTheme="majorEastAsia"/>
                <w:noProof/>
              </w:rPr>
              <w:t>.</w:t>
            </w:r>
            <w:r w:rsidR="009C1E79" w:rsidRPr="005D5F0C">
              <w:rPr>
                <w:rStyle w:val="Hyperlink"/>
                <w:rFonts w:eastAsiaTheme="majorEastAsia"/>
                <w:noProof/>
                <w:lang w:val="en-US"/>
              </w:rPr>
              <w:t>html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19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7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1602ABC4" w14:textId="6EADC349" w:rsidR="009C1E79" w:rsidRDefault="006F335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20" w:history="1">
            <w:r w:rsidR="009C1E79" w:rsidRPr="005D5F0C">
              <w:rPr>
                <w:rStyle w:val="Hyperlink"/>
                <w:rFonts w:eastAsiaTheme="majorEastAsia"/>
                <w:noProof/>
                <w:lang w:val="en-US"/>
              </w:rPr>
              <w:t>lab_4.js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20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10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7F84454E" w14:textId="30C3F322" w:rsidR="009C1E79" w:rsidRDefault="006F3356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21" w:history="1">
            <w:r w:rsidR="009C1E79" w:rsidRPr="005D5F0C">
              <w:rPr>
                <w:rStyle w:val="Hyperlink"/>
                <w:rFonts w:eastAsiaTheme="majorEastAsia"/>
                <w:b/>
                <w:noProof/>
              </w:rPr>
              <w:t>Приложение 2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21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11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1063D001" w14:textId="08F62C9C" w:rsidR="009C1E79" w:rsidRDefault="006F3356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1660822" w:history="1">
            <w:r w:rsidR="009C1E79" w:rsidRPr="005D5F0C">
              <w:rPr>
                <w:rStyle w:val="Hyperlink"/>
                <w:rFonts w:eastAsiaTheme="majorEastAsia"/>
                <w:noProof/>
              </w:rPr>
              <w:t>Ссылка на проект</w:t>
            </w:r>
            <w:r w:rsidR="009C1E79">
              <w:rPr>
                <w:noProof/>
                <w:webHidden/>
              </w:rPr>
              <w:tab/>
            </w:r>
            <w:r w:rsidR="009C1E79">
              <w:rPr>
                <w:noProof/>
                <w:webHidden/>
              </w:rPr>
              <w:fldChar w:fldCharType="begin"/>
            </w:r>
            <w:r w:rsidR="009C1E79">
              <w:rPr>
                <w:noProof/>
                <w:webHidden/>
              </w:rPr>
              <w:instrText xml:space="preserve"> PAGEREF _Toc41660822 \h </w:instrText>
            </w:r>
            <w:r w:rsidR="009C1E79">
              <w:rPr>
                <w:noProof/>
                <w:webHidden/>
              </w:rPr>
            </w:r>
            <w:r w:rsidR="009C1E79">
              <w:rPr>
                <w:noProof/>
                <w:webHidden/>
              </w:rPr>
              <w:fldChar w:fldCharType="separate"/>
            </w:r>
            <w:r w:rsidR="009C1E79">
              <w:rPr>
                <w:noProof/>
                <w:webHidden/>
              </w:rPr>
              <w:t>11</w:t>
            </w:r>
            <w:r w:rsidR="009C1E79">
              <w:rPr>
                <w:noProof/>
                <w:webHidden/>
              </w:rPr>
              <w:fldChar w:fldCharType="end"/>
            </w:r>
          </w:hyperlink>
        </w:p>
        <w:p w14:paraId="248E1339" w14:textId="602F63D8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7777777" w:rsidR="001E563A" w:rsidRPr="00693D59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6327ED78" w14:textId="59816492" w:rsidR="001E563A" w:rsidRPr="0051161E" w:rsidRDefault="001E563A" w:rsidP="001E563A">
      <w:pPr>
        <w:pStyle w:val="20"/>
        <w:tabs>
          <w:tab w:val="left" w:pos="2745"/>
        </w:tabs>
        <w:rPr>
          <w:sz w:val="24"/>
          <w:szCs w:val="24"/>
        </w:rPr>
      </w:pPr>
      <w:bookmarkStart w:id="1" w:name="_Toc41660815"/>
      <w:r>
        <w:rPr>
          <w:sz w:val="24"/>
          <w:szCs w:val="24"/>
        </w:rPr>
        <w:t xml:space="preserve">Задание варианта </w:t>
      </w:r>
      <w:r w:rsidR="00593E38" w:rsidRPr="0051161E">
        <w:rPr>
          <w:sz w:val="24"/>
          <w:szCs w:val="24"/>
        </w:rPr>
        <w:t>12</w:t>
      </w:r>
      <w:bookmarkEnd w:id="1"/>
    </w:p>
    <w:p w14:paraId="3363D852" w14:textId="186E9064" w:rsidR="005302D6" w:rsidRDefault="005302D6" w:rsidP="005302D6"/>
    <w:p w14:paraId="688946ED" w14:textId="471BFB33" w:rsidR="0051161E" w:rsidRDefault="001776B6" w:rsidP="0051161E">
      <w:pPr>
        <w:jc w:val="both"/>
      </w:pPr>
      <w:r w:rsidRPr="00DC01EE">
        <w:tab/>
      </w:r>
      <w:r w:rsidR="0051161E">
        <w:t xml:space="preserve">Функции each() и понятие $(this). Представьте скриншот кода и web-страницы выполненного задания.  </w:t>
      </w:r>
    </w:p>
    <w:p w14:paraId="4F0EF75E" w14:textId="6FC8DAE6" w:rsidR="005A676E" w:rsidRPr="0051161E" w:rsidRDefault="0051161E" w:rsidP="00884D5C">
      <w:pPr>
        <w:ind w:firstLine="709"/>
        <w:jc w:val="both"/>
      </w:pPr>
      <w:r>
        <w:t xml:space="preserve">Ваша задача перебрать все картинки нашей страницы и добавить красную 1px рамку тем из них, у которых в </w:t>
      </w:r>
      <w:r w:rsidR="007E05AA">
        <w:t>атрибуте title</w:t>
      </w:r>
      <w:r>
        <w:t xml:space="preserve"> встречается буква "т", а высота больше 50, но меньше 100.</w:t>
      </w:r>
      <w:r w:rsidR="0048636E" w:rsidRPr="0051161E">
        <w:cr/>
      </w:r>
      <w:r w:rsidR="005A676E"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2" w:name="_Toc1253503"/>
      <w:bookmarkStart w:id="3" w:name="_Toc41660816"/>
      <w:bookmarkStart w:id="4" w:name="_Toc1402770"/>
      <w:bookmarkStart w:id="5" w:name="_Hlk40652131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2"/>
      <w:bookmarkEnd w:id="3"/>
    </w:p>
    <w:p w14:paraId="73F88AD1" w14:textId="4A5F434D" w:rsidR="00874CC3" w:rsidRPr="007A75AB" w:rsidRDefault="00A12CE3" w:rsidP="0055164D">
      <w:pPr>
        <w:spacing w:line="276" w:lineRule="auto"/>
        <w:ind w:left="708"/>
      </w:pPr>
      <w:r>
        <w:t>И</w:t>
      </w:r>
      <w:r w:rsidRPr="00A12CE3">
        <w:t xml:space="preserve">зучить </w:t>
      </w:r>
      <w:r w:rsidR="00593E38">
        <w:t xml:space="preserve">основы </w:t>
      </w:r>
      <w:r w:rsidR="00FA5B05">
        <w:rPr>
          <w:lang w:val="en-US"/>
        </w:rPr>
        <w:t>j</w:t>
      </w:r>
      <w:r w:rsidR="00593E38">
        <w:rPr>
          <w:lang w:val="en-US"/>
        </w:rPr>
        <w:t>Query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p w14:paraId="49FE4AF9" w14:textId="77777777" w:rsidR="00A14A45" w:rsidRDefault="00A14A45" w:rsidP="00A14A45">
      <w:pPr>
        <w:spacing w:line="276" w:lineRule="auto"/>
        <w:jc w:val="both"/>
      </w:pPr>
    </w:p>
    <w:p w14:paraId="0F4D8EF9" w14:textId="21FAF80C" w:rsidR="007A75AB" w:rsidRDefault="007A75AB" w:rsidP="007A75AB">
      <w:pPr>
        <w:pStyle w:val="a0"/>
        <w:tabs>
          <w:tab w:val="left" w:pos="2745"/>
        </w:tabs>
        <w:rPr>
          <w:b/>
          <w:sz w:val="28"/>
          <w:szCs w:val="28"/>
        </w:rPr>
      </w:pPr>
      <w:bookmarkStart w:id="6" w:name="_Toc41660817"/>
      <w:bookmarkEnd w:id="4"/>
      <w:r w:rsidRPr="00693D59">
        <w:rPr>
          <w:b/>
          <w:sz w:val="28"/>
          <w:szCs w:val="28"/>
        </w:rPr>
        <w:t>Основная часть</w:t>
      </w:r>
      <w:bookmarkEnd w:id="6"/>
      <w:r>
        <w:rPr>
          <w:b/>
          <w:sz w:val="28"/>
          <w:szCs w:val="28"/>
        </w:rPr>
        <w:tab/>
      </w:r>
    </w:p>
    <w:bookmarkEnd w:id="5"/>
    <w:p w14:paraId="76E3EA24" w14:textId="0DD2716F" w:rsidR="001273D2" w:rsidRDefault="001273D2" w:rsidP="00DE6C2E">
      <w:pPr>
        <w:keepNext/>
        <w:ind w:right="85"/>
      </w:pPr>
    </w:p>
    <w:p w14:paraId="3B30A82B" w14:textId="5147D966" w:rsidR="006E4386" w:rsidRPr="006F3356" w:rsidRDefault="00E2570B" w:rsidP="00EA19AC">
      <w:pPr>
        <w:keepNext/>
        <w:ind w:right="85" w:firstLine="709"/>
      </w:pPr>
      <w:r>
        <w:t xml:space="preserve">Библиотека </w:t>
      </w:r>
      <w:r w:rsidR="00C10C92">
        <w:rPr>
          <w:lang w:val="en-US"/>
        </w:rPr>
        <w:t>j</w:t>
      </w:r>
      <w:r>
        <w:rPr>
          <w:lang w:val="en-US"/>
        </w:rPr>
        <w:t>Query</w:t>
      </w:r>
      <w:r w:rsidR="00C10C92">
        <w:t xml:space="preserve"> предназначена для обеспечения взаимодействия </w:t>
      </w:r>
      <w:r w:rsidR="00C10C92">
        <w:rPr>
          <w:lang w:val="en-US"/>
        </w:rPr>
        <w:t>HTML</w:t>
      </w:r>
      <w:r w:rsidR="00C10C92" w:rsidRPr="00A577C8">
        <w:t xml:space="preserve"> </w:t>
      </w:r>
      <w:r w:rsidR="00C10C92">
        <w:t xml:space="preserve">элементов </w:t>
      </w:r>
      <w:r w:rsidR="00C10C92">
        <w:rPr>
          <w:lang w:val="en-US"/>
        </w:rPr>
        <w:t>web</w:t>
      </w:r>
      <w:r w:rsidR="00C10C92" w:rsidRPr="00C10C92">
        <w:t>-</w:t>
      </w:r>
      <w:r w:rsidR="00C10C92">
        <w:t xml:space="preserve">страницы и кода </w:t>
      </w:r>
      <w:r w:rsidR="00C10C92">
        <w:rPr>
          <w:lang w:val="en-US"/>
        </w:rPr>
        <w:t>JavaScript</w:t>
      </w:r>
      <w:r w:rsidR="00244CD3">
        <w:t xml:space="preserve">. </w:t>
      </w:r>
      <w:r w:rsidR="00244CD3">
        <w:rPr>
          <w:lang w:val="en-US"/>
        </w:rPr>
        <w:t>jQuery</w:t>
      </w:r>
      <w:r w:rsidR="00244CD3" w:rsidRPr="0013763E">
        <w:t xml:space="preserve"> </w:t>
      </w:r>
      <w:r w:rsidR="00244CD3">
        <w:t xml:space="preserve">производит выборку </w:t>
      </w:r>
      <w:r w:rsidR="00171379">
        <w:t xml:space="preserve">элементов </w:t>
      </w:r>
      <w:r w:rsidR="0013763E">
        <w:t xml:space="preserve">в соответствии с переданными параметрами, имеющими синтаксис </w:t>
      </w:r>
      <w:r w:rsidR="00AE24A4">
        <w:rPr>
          <w:lang w:val="en-US"/>
        </w:rPr>
        <w:t>css</w:t>
      </w:r>
      <w:r w:rsidR="00AE24A4">
        <w:t>-селекторов.</w:t>
      </w:r>
      <w:r>
        <w:t xml:space="preserve"> </w:t>
      </w:r>
      <w:r w:rsidR="005C5AFC">
        <w:t>Для перебора всех элементов в выбранном наборе</w:t>
      </w:r>
      <w:r w:rsidR="00F510FC">
        <w:t xml:space="preserve"> используется функция </w:t>
      </w:r>
      <w:r w:rsidR="00F510FC">
        <w:rPr>
          <w:lang w:val="en-US"/>
        </w:rPr>
        <w:t>each</w:t>
      </w:r>
      <w:r w:rsidR="00F510FC" w:rsidRPr="00F510FC">
        <w:t>()</w:t>
      </w:r>
      <w:r w:rsidR="008102CC">
        <w:t xml:space="preserve">. Для получения доступа к текущему элементу </w:t>
      </w:r>
      <w:r w:rsidR="00DC2305">
        <w:t xml:space="preserve">наборе используется </w:t>
      </w:r>
      <w:r w:rsidR="0047055E">
        <w:t xml:space="preserve">конструкция </w:t>
      </w:r>
      <w:r w:rsidR="0047055E" w:rsidRPr="0047055E">
        <w:t>$(</w:t>
      </w:r>
      <w:r w:rsidR="0047055E">
        <w:rPr>
          <w:lang w:val="en-US"/>
        </w:rPr>
        <w:t>this</w:t>
      </w:r>
      <w:r w:rsidR="0047055E" w:rsidRPr="0047055E">
        <w:t>).</w:t>
      </w:r>
    </w:p>
    <w:p w14:paraId="43E261FE" w14:textId="748C088B" w:rsidR="008C7096" w:rsidRPr="005C5AFC" w:rsidRDefault="008102CC" w:rsidP="00EA19AC">
      <w:pPr>
        <w:keepNext/>
        <w:ind w:right="85" w:firstLine="709"/>
      </w:pPr>
      <w:r>
        <w:t xml:space="preserve"> </w:t>
      </w:r>
      <w:r w:rsidR="00F510FC">
        <w:t xml:space="preserve"> </w:t>
      </w:r>
    </w:p>
    <w:p w14:paraId="057DF043" w14:textId="77777777" w:rsidR="006B217B" w:rsidRDefault="006B217B" w:rsidP="00EA19AC">
      <w:pPr>
        <w:keepNext/>
        <w:ind w:right="85" w:firstLine="709"/>
      </w:pPr>
    </w:p>
    <w:p w14:paraId="0F09E807" w14:textId="44FE3398" w:rsidR="003764F7" w:rsidRPr="00A43DC3" w:rsidRDefault="003764F7" w:rsidP="003764F7">
      <w:pPr>
        <w:ind w:firstLine="709"/>
      </w:pPr>
      <w:r>
        <w:t xml:space="preserve">Код лабораторной работы представлен в Приложении 1. Ссылка на репозиторий </w:t>
      </w:r>
      <w:r>
        <w:rPr>
          <w:lang w:val="en-US"/>
        </w:rPr>
        <w:t>github</w:t>
      </w:r>
      <w:r w:rsidRPr="00530906">
        <w:t xml:space="preserve"> </w:t>
      </w:r>
      <w:r>
        <w:t>представлена в Приложении 2. Работа программы в бр</w:t>
      </w:r>
      <w:r w:rsidR="006F3356">
        <w:t>а</w:t>
      </w:r>
      <w:r>
        <w:t>узере представлена на Рис. 1-</w:t>
      </w:r>
      <w:r w:rsidR="006B217B">
        <w:t>2</w:t>
      </w:r>
      <w:r>
        <w:t xml:space="preserve">. </w:t>
      </w:r>
    </w:p>
    <w:p w14:paraId="2B268924" w14:textId="77777777" w:rsidR="008C7096" w:rsidRPr="00C43AF3" w:rsidRDefault="008C7096" w:rsidP="00EA19AC">
      <w:pPr>
        <w:keepNext/>
        <w:ind w:right="85" w:firstLine="709"/>
      </w:pPr>
    </w:p>
    <w:p w14:paraId="1AB651E0" w14:textId="7E5F5F73" w:rsidR="008A5EF4" w:rsidRDefault="008A5EF4"/>
    <w:p w14:paraId="2BDDC726" w14:textId="77777777" w:rsidR="003D0104" w:rsidRDefault="003D0104"/>
    <w:p w14:paraId="5F95A993" w14:textId="77777777" w:rsidR="003D0104" w:rsidRDefault="003D0104"/>
    <w:p w14:paraId="4A7C2700" w14:textId="77777777" w:rsidR="003D0104" w:rsidRDefault="003D0104"/>
    <w:p w14:paraId="16B2027E" w14:textId="77777777" w:rsidR="003D0104" w:rsidRDefault="003D0104"/>
    <w:p w14:paraId="62C56695" w14:textId="77777777" w:rsidR="003D0104" w:rsidRDefault="003D0104"/>
    <w:p w14:paraId="1476794F" w14:textId="77777777" w:rsidR="003D0104" w:rsidRDefault="003D0104"/>
    <w:p w14:paraId="7B95A1FC" w14:textId="5AC8C99C" w:rsidR="000E1447" w:rsidRDefault="000E1447"/>
    <w:p w14:paraId="23BFA4B1" w14:textId="77777777" w:rsidR="000E1447" w:rsidRDefault="000E1447"/>
    <w:p w14:paraId="1914A9AC" w14:textId="519EFB8A" w:rsidR="008C7096" w:rsidRDefault="008C7096"/>
    <w:p w14:paraId="5B24C2E2" w14:textId="35815ACF" w:rsidR="000E1447" w:rsidRDefault="003D0104">
      <w:r>
        <w:rPr>
          <w:noProof/>
        </w:rPr>
        <w:lastRenderedPageBreak/>
        <w:drawing>
          <wp:inline distT="0" distB="0" distL="0" distR="0" wp14:anchorId="3E857A56" wp14:editId="130693C3">
            <wp:extent cx="6188710" cy="68891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8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42269" w14:textId="77777777" w:rsidR="008A3964" w:rsidRDefault="008A3964" w:rsidP="008A3964">
      <w:pPr>
        <w:jc w:val="center"/>
      </w:pPr>
    </w:p>
    <w:p w14:paraId="6BCE4EB4" w14:textId="5A7020E4" w:rsidR="008A3964" w:rsidRPr="00346E50" w:rsidRDefault="008A3964" w:rsidP="008A3964">
      <w:pPr>
        <w:jc w:val="center"/>
      </w:pPr>
      <w:r>
        <w:t xml:space="preserve">Рис. 1. </w:t>
      </w:r>
      <w:r w:rsidR="009068DD">
        <w:t>Исходный сайт</w:t>
      </w:r>
      <w:r w:rsidRPr="00346E50">
        <w:t>.</w:t>
      </w:r>
    </w:p>
    <w:p w14:paraId="2E9C7FDC" w14:textId="77777777" w:rsidR="008A3964" w:rsidRDefault="008A3964" w:rsidP="003764F7">
      <w:pPr>
        <w:jc w:val="center"/>
      </w:pPr>
    </w:p>
    <w:p w14:paraId="29D40165" w14:textId="77777777" w:rsidR="008A3964" w:rsidRDefault="008A3964" w:rsidP="003764F7">
      <w:pPr>
        <w:jc w:val="center"/>
      </w:pPr>
    </w:p>
    <w:p w14:paraId="35029DCE" w14:textId="77777777" w:rsidR="008A3964" w:rsidRDefault="008A3964" w:rsidP="003764F7">
      <w:pPr>
        <w:jc w:val="center"/>
      </w:pPr>
    </w:p>
    <w:p w14:paraId="27829932" w14:textId="367A2C94" w:rsidR="008A3964" w:rsidRDefault="008A3964" w:rsidP="003764F7">
      <w:pPr>
        <w:jc w:val="center"/>
      </w:pPr>
      <w:r w:rsidRPr="000E1447">
        <w:rPr>
          <w:noProof/>
        </w:rPr>
        <w:lastRenderedPageBreak/>
        <w:drawing>
          <wp:inline distT="0" distB="0" distL="0" distR="0" wp14:anchorId="080D027C" wp14:editId="2E27ACCB">
            <wp:extent cx="6188710" cy="68414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68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0CFA2" w14:textId="77777777" w:rsidR="008A3964" w:rsidRDefault="008A3964" w:rsidP="003764F7">
      <w:pPr>
        <w:jc w:val="center"/>
      </w:pPr>
    </w:p>
    <w:p w14:paraId="006896A7" w14:textId="279854B3" w:rsidR="003764F7" w:rsidRPr="00346E50" w:rsidRDefault="003764F7" w:rsidP="003764F7">
      <w:pPr>
        <w:jc w:val="center"/>
      </w:pPr>
      <w:r>
        <w:t xml:space="preserve">Рис. </w:t>
      </w:r>
      <w:r w:rsidR="0076551D" w:rsidRPr="0076551D">
        <w:t>2</w:t>
      </w:r>
      <w:r>
        <w:t xml:space="preserve">. </w:t>
      </w:r>
      <w:r w:rsidR="009068DD">
        <w:t>Сайт с измененной рамкой</w:t>
      </w:r>
      <w:r w:rsidR="00573CD8">
        <w:t xml:space="preserve"> вокруг </w:t>
      </w:r>
      <w:r w:rsidR="00822162">
        <w:t xml:space="preserve">картинки, </w:t>
      </w:r>
      <w:r w:rsidR="00573CD8">
        <w:t xml:space="preserve">удовлетворяющий </w:t>
      </w:r>
      <w:r w:rsidR="00822162">
        <w:t>условиям задания</w:t>
      </w:r>
      <w:r w:rsidRPr="00346E50">
        <w:t>.</w:t>
      </w:r>
    </w:p>
    <w:p w14:paraId="38890B4A" w14:textId="6EACFE40" w:rsidR="008C7096" w:rsidRDefault="008C7096"/>
    <w:p w14:paraId="7DA2D488" w14:textId="7583C69B" w:rsidR="008C7096" w:rsidRDefault="008C7096"/>
    <w:p w14:paraId="49C3BF93" w14:textId="654070E4" w:rsidR="008C7096" w:rsidRDefault="008C7096"/>
    <w:p w14:paraId="7437C812" w14:textId="63925F53" w:rsidR="008C7096" w:rsidRDefault="008C7096"/>
    <w:p w14:paraId="015FE9C5" w14:textId="050505E4" w:rsidR="008C7096" w:rsidRDefault="008C7096"/>
    <w:p w14:paraId="2CBFB60D" w14:textId="44FECA5F" w:rsidR="008C7096" w:rsidRDefault="008C7096"/>
    <w:p w14:paraId="7DA68695" w14:textId="35456BF6" w:rsidR="008C7096" w:rsidRDefault="008C7096"/>
    <w:p w14:paraId="434B7E28" w14:textId="5AFF018C" w:rsidR="008C7096" w:rsidRDefault="008C7096"/>
    <w:p w14:paraId="03EB3586" w14:textId="2B560670" w:rsidR="008C7096" w:rsidRDefault="008C7096"/>
    <w:p w14:paraId="639A283A" w14:textId="6719AE95" w:rsidR="00074500" w:rsidRPr="00FD6B4E" w:rsidRDefault="00074500" w:rsidP="008171F6">
      <w:pPr>
        <w:rPr>
          <w:b/>
          <w:sz w:val="28"/>
          <w:szCs w:val="28"/>
        </w:rPr>
      </w:pPr>
      <w:bookmarkStart w:id="7" w:name="_Toc1253507"/>
      <w:r w:rsidRPr="00FD6B4E">
        <w:rPr>
          <w:b/>
          <w:sz w:val="28"/>
          <w:szCs w:val="28"/>
        </w:rPr>
        <w:lastRenderedPageBreak/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01E1F15F" w14:textId="0416AA33" w:rsidR="009E2506" w:rsidRDefault="00074500" w:rsidP="00696174">
      <w:pPr>
        <w:pStyle w:val="BodyTextIndent"/>
        <w:ind w:firstLine="567"/>
        <w:rPr>
          <w:sz w:val="24"/>
          <w:szCs w:val="24"/>
        </w:rPr>
      </w:pPr>
      <w:r w:rsidRPr="004E6F6C">
        <w:rPr>
          <w:sz w:val="24"/>
          <w:szCs w:val="24"/>
        </w:rPr>
        <w:t xml:space="preserve">В работе </w:t>
      </w:r>
      <w:r w:rsidR="008A5EF4">
        <w:rPr>
          <w:sz w:val="24"/>
          <w:szCs w:val="24"/>
        </w:rPr>
        <w:t xml:space="preserve">написаны программы на языке </w:t>
      </w:r>
      <w:r w:rsidR="008A5EF4">
        <w:rPr>
          <w:sz w:val="24"/>
          <w:szCs w:val="24"/>
          <w:lang w:val="en-US"/>
        </w:rPr>
        <w:t>JavaScript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  <w:lang w:val="en-US"/>
        </w:rPr>
        <w:t>c</w:t>
      </w:r>
      <w:r w:rsidR="008A5EF4" w:rsidRPr="008A5EF4">
        <w:rPr>
          <w:sz w:val="24"/>
          <w:szCs w:val="24"/>
        </w:rPr>
        <w:t xml:space="preserve"> </w:t>
      </w:r>
      <w:r w:rsidR="008A5EF4">
        <w:rPr>
          <w:sz w:val="24"/>
          <w:szCs w:val="24"/>
        </w:rPr>
        <w:t>использованием</w:t>
      </w:r>
      <w:r w:rsidR="006E4386">
        <w:rPr>
          <w:sz w:val="24"/>
          <w:szCs w:val="24"/>
        </w:rPr>
        <w:t xml:space="preserve"> библиотеки </w:t>
      </w:r>
      <w:r w:rsidR="006E4386">
        <w:rPr>
          <w:sz w:val="24"/>
          <w:szCs w:val="24"/>
          <w:lang w:val="en-US"/>
        </w:rPr>
        <w:t>jQuery</w:t>
      </w:r>
      <w:r w:rsidR="003B33A4">
        <w:rPr>
          <w:sz w:val="24"/>
          <w:szCs w:val="24"/>
        </w:rPr>
        <w:t>.</w:t>
      </w:r>
      <w:r w:rsidR="006A7272">
        <w:rPr>
          <w:sz w:val="24"/>
          <w:szCs w:val="24"/>
        </w:rPr>
        <w:t xml:space="preserve"> Представ</w:t>
      </w:r>
      <w:r w:rsidR="008B7247">
        <w:rPr>
          <w:sz w:val="24"/>
          <w:szCs w:val="24"/>
        </w:rPr>
        <w:t>л</w:t>
      </w:r>
      <w:r w:rsidR="006A7272">
        <w:rPr>
          <w:sz w:val="24"/>
          <w:szCs w:val="24"/>
        </w:rPr>
        <w:t xml:space="preserve">ены скриншоты </w:t>
      </w:r>
      <w:r w:rsidR="008C1D63">
        <w:rPr>
          <w:sz w:val="24"/>
          <w:szCs w:val="24"/>
        </w:rPr>
        <w:t xml:space="preserve">работы программы, </w:t>
      </w:r>
      <w:r w:rsidR="006A7272">
        <w:rPr>
          <w:sz w:val="24"/>
          <w:szCs w:val="24"/>
        </w:rPr>
        <w:t>исходные коды</w:t>
      </w:r>
      <w:r w:rsidR="008C1D63">
        <w:rPr>
          <w:sz w:val="24"/>
          <w:szCs w:val="24"/>
        </w:rPr>
        <w:t>.</w:t>
      </w:r>
      <w:r w:rsidR="003B33A4">
        <w:rPr>
          <w:sz w:val="24"/>
          <w:szCs w:val="24"/>
        </w:rPr>
        <w:t xml:space="preserve"> </w:t>
      </w:r>
      <w:r w:rsidR="009104F5">
        <w:rPr>
          <w:sz w:val="24"/>
          <w:szCs w:val="24"/>
        </w:rPr>
        <w:t xml:space="preserve"> </w:t>
      </w:r>
    </w:p>
    <w:p w14:paraId="53F56D1A" w14:textId="1B0076AA" w:rsidR="005E1F6E" w:rsidRDefault="005E1F6E">
      <w:r>
        <w:br w:type="page"/>
      </w:r>
    </w:p>
    <w:p w14:paraId="09676301" w14:textId="04D8D4D8" w:rsidR="00074500" w:rsidRPr="008A5EF4" w:rsidRDefault="00074500" w:rsidP="00074500">
      <w:pPr>
        <w:pStyle w:val="a0"/>
        <w:rPr>
          <w:b/>
          <w:sz w:val="28"/>
          <w:szCs w:val="28"/>
        </w:rPr>
      </w:pPr>
      <w:bookmarkStart w:id="8" w:name="_Toc1253514"/>
      <w:bookmarkStart w:id="9" w:name="_Toc41660818"/>
      <w:r w:rsidRPr="00FD6B4E">
        <w:rPr>
          <w:b/>
          <w:sz w:val="28"/>
          <w:szCs w:val="28"/>
        </w:rPr>
        <w:lastRenderedPageBreak/>
        <w:t xml:space="preserve">Приложение </w:t>
      </w:r>
      <w:bookmarkEnd w:id="8"/>
      <w:r w:rsidR="00274016" w:rsidRPr="008A5EF4">
        <w:rPr>
          <w:b/>
          <w:sz w:val="28"/>
          <w:szCs w:val="28"/>
        </w:rPr>
        <w:t>1</w:t>
      </w:r>
      <w:bookmarkEnd w:id="9"/>
    </w:p>
    <w:p w14:paraId="286E3267" w14:textId="673CF232" w:rsidR="00274016" w:rsidRPr="008A5EF4" w:rsidRDefault="00274016" w:rsidP="00074500">
      <w:pPr>
        <w:pStyle w:val="20"/>
        <w:rPr>
          <w:sz w:val="24"/>
          <w:szCs w:val="24"/>
        </w:rPr>
      </w:pPr>
      <w:bookmarkStart w:id="10" w:name="_Toc41660819"/>
      <w:r>
        <w:rPr>
          <w:sz w:val="24"/>
          <w:szCs w:val="24"/>
          <w:lang w:val="en-US"/>
        </w:rPr>
        <w:t>index</w:t>
      </w:r>
      <w:r w:rsidRPr="008A5EF4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html</w:t>
      </w:r>
      <w:bookmarkEnd w:id="10"/>
    </w:p>
    <w:p w14:paraId="28245D6E" w14:textId="162102B4" w:rsidR="00274016" w:rsidRPr="008A5EF4" w:rsidRDefault="00274016" w:rsidP="00274016"/>
    <w:p w14:paraId="37D5B2FD" w14:textId="77777777" w:rsidR="00FC3E85" w:rsidRPr="006F3356" w:rsidRDefault="00FC3E85" w:rsidP="00526445">
      <w:pPr>
        <w:ind w:left="567"/>
        <w:rPr>
          <w:lang w:eastAsia="en-US"/>
        </w:rPr>
      </w:pPr>
      <w:r w:rsidRPr="006F3356">
        <w:rPr>
          <w:lang w:eastAsia="en-US"/>
        </w:rPr>
        <w:t>&lt;!</w:t>
      </w:r>
      <w:r w:rsidRPr="00FC3E85">
        <w:rPr>
          <w:lang w:val="en-US" w:eastAsia="en-US"/>
        </w:rPr>
        <w:t>DOCTYPE</w:t>
      </w:r>
      <w:r w:rsidRPr="006F3356">
        <w:rPr>
          <w:lang w:eastAsia="en-US"/>
        </w:rPr>
        <w:t xml:space="preserve"> </w:t>
      </w:r>
      <w:r w:rsidRPr="00FC3E85">
        <w:rPr>
          <w:lang w:val="en-US" w:eastAsia="en-US"/>
        </w:rPr>
        <w:t>html</w:t>
      </w:r>
      <w:r w:rsidRPr="006F3356">
        <w:rPr>
          <w:lang w:eastAsia="en-US"/>
        </w:rPr>
        <w:t xml:space="preserve"> </w:t>
      </w:r>
      <w:r w:rsidRPr="00FC3E85">
        <w:rPr>
          <w:lang w:val="en-US" w:eastAsia="en-US"/>
        </w:rPr>
        <w:t>PUBLIC</w:t>
      </w:r>
      <w:r w:rsidRPr="006F3356">
        <w:rPr>
          <w:lang w:eastAsia="en-US"/>
        </w:rPr>
        <w:t xml:space="preserve"> "-//</w:t>
      </w:r>
      <w:r w:rsidRPr="00FC3E85">
        <w:rPr>
          <w:lang w:val="en-US" w:eastAsia="en-US"/>
        </w:rPr>
        <w:t>W</w:t>
      </w:r>
      <w:r w:rsidRPr="006F3356">
        <w:rPr>
          <w:lang w:eastAsia="en-US"/>
        </w:rPr>
        <w:t>3</w:t>
      </w:r>
      <w:r w:rsidRPr="00FC3E85">
        <w:rPr>
          <w:lang w:val="en-US" w:eastAsia="en-US"/>
        </w:rPr>
        <w:t>C</w:t>
      </w:r>
      <w:r w:rsidRPr="006F3356">
        <w:rPr>
          <w:lang w:eastAsia="en-US"/>
        </w:rPr>
        <w:t>//</w:t>
      </w:r>
      <w:r w:rsidRPr="00FC3E85">
        <w:rPr>
          <w:lang w:val="en-US" w:eastAsia="en-US"/>
        </w:rPr>
        <w:t>DTD</w:t>
      </w:r>
      <w:r w:rsidRPr="006F3356">
        <w:rPr>
          <w:lang w:eastAsia="en-US"/>
        </w:rPr>
        <w:t xml:space="preserve"> </w:t>
      </w:r>
      <w:r w:rsidRPr="00FC3E85">
        <w:rPr>
          <w:lang w:val="en-US" w:eastAsia="en-US"/>
        </w:rPr>
        <w:t>XHTML</w:t>
      </w:r>
      <w:r w:rsidRPr="006F3356">
        <w:rPr>
          <w:lang w:eastAsia="en-US"/>
        </w:rPr>
        <w:t xml:space="preserve"> 1.0 </w:t>
      </w:r>
      <w:r w:rsidRPr="00FC3E85">
        <w:rPr>
          <w:lang w:val="en-US" w:eastAsia="en-US"/>
        </w:rPr>
        <w:t>Transitional</w:t>
      </w:r>
      <w:r w:rsidRPr="006F3356">
        <w:rPr>
          <w:lang w:eastAsia="en-US"/>
        </w:rPr>
        <w:t>//</w:t>
      </w:r>
      <w:r w:rsidRPr="00FC3E85">
        <w:rPr>
          <w:lang w:val="en-US" w:eastAsia="en-US"/>
        </w:rPr>
        <w:t>EN</w:t>
      </w:r>
      <w:r w:rsidRPr="006F3356">
        <w:rPr>
          <w:lang w:eastAsia="en-US"/>
        </w:rPr>
        <w:t>"</w:t>
      </w:r>
    </w:p>
    <w:p w14:paraId="1C405F5E" w14:textId="77777777" w:rsidR="00FC3E85" w:rsidRPr="006F3356" w:rsidRDefault="00FC3E85" w:rsidP="00526445">
      <w:pPr>
        <w:ind w:left="567"/>
        <w:rPr>
          <w:lang w:eastAsia="en-US"/>
        </w:rPr>
      </w:pPr>
      <w:r w:rsidRPr="006F3356">
        <w:rPr>
          <w:lang w:eastAsia="en-US"/>
        </w:rPr>
        <w:t>"</w:t>
      </w:r>
      <w:r w:rsidRPr="00FC3E85">
        <w:rPr>
          <w:lang w:val="en-US" w:eastAsia="en-US"/>
        </w:rPr>
        <w:t>http</w:t>
      </w:r>
      <w:r w:rsidRPr="006F3356">
        <w:rPr>
          <w:lang w:eastAsia="en-US"/>
        </w:rPr>
        <w:t>://</w:t>
      </w:r>
      <w:r w:rsidRPr="00FC3E85">
        <w:rPr>
          <w:lang w:val="en-US" w:eastAsia="en-US"/>
        </w:rPr>
        <w:t>www</w:t>
      </w:r>
      <w:r w:rsidRPr="006F3356">
        <w:rPr>
          <w:lang w:eastAsia="en-US"/>
        </w:rPr>
        <w:t>.</w:t>
      </w:r>
      <w:r w:rsidRPr="00FC3E85">
        <w:rPr>
          <w:lang w:val="en-US" w:eastAsia="en-US"/>
        </w:rPr>
        <w:t>w</w:t>
      </w:r>
      <w:r w:rsidRPr="006F3356">
        <w:rPr>
          <w:lang w:eastAsia="en-US"/>
        </w:rPr>
        <w:t>3.</w:t>
      </w:r>
      <w:r w:rsidRPr="00FC3E85">
        <w:rPr>
          <w:lang w:val="en-US" w:eastAsia="en-US"/>
        </w:rPr>
        <w:t>org</w:t>
      </w:r>
      <w:r w:rsidRPr="006F3356">
        <w:rPr>
          <w:lang w:eastAsia="en-US"/>
        </w:rPr>
        <w:t>/</w:t>
      </w:r>
      <w:r w:rsidRPr="00FC3E85">
        <w:rPr>
          <w:lang w:val="en-US" w:eastAsia="en-US"/>
        </w:rPr>
        <w:t>TR</w:t>
      </w:r>
      <w:r w:rsidRPr="006F3356">
        <w:rPr>
          <w:lang w:eastAsia="en-US"/>
        </w:rPr>
        <w:t>/</w:t>
      </w:r>
      <w:r w:rsidRPr="00FC3E85">
        <w:rPr>
          <w:lang w:val="en-US" w:eastAsia="en-US"/>
        </w:rPr>
        <w:t>xhtml</w:t>
      </w:r>
      <w:r w:rsidRPr="006F3356">
        <w:rPr>
          <w:lang w:eastAsia="en-US"/>
        </w:rPr>
        <w:t>1/</w:t>
      </w:r>
      <w:r w:rsidRPr="00FC3E85">
        <w:rPr>
          <w:lang w:val="en-US" w:eastAsia="en-US"/>
        </w:rPr>
        <w:t>DTD</w:t>
      </w:r>
      <w:r w:rsidRPr="006F3356">
        <w:rPr>
          <w:lang w:eastAsia="en-US"/>
        </w:rPr>
        <w:t>/</w:t>
      </w:r>
      <w:r w:rsidRPr="00FC3E85">
        <w:rPr>
          <w:lang w:val="en-US" w:eastAsia="en-US"/>
        </w:rPr>
        <w:t>xhtml</w:t>
      </w:r>
      <w:r w:rsidRPr="006F3356">
        <w:rPr>
          <w:lang w:eastAsia="en-US"/>
        </w:rPr>
        <w:t>1-</w:t>
      </w:r>
      <w:r w:rsidRPr="00FC3E85">
        <w:rPr>
          <w:lang w:val="en-US" w:eastAsia="en-US"/>
        </w:rPr>
        <w:t>transitional</w:t>
      </w:r>
      <w:r w:rsidRPr="006F3356">
        <w:rPr>
          <w:lang w:eastAsia="en-US"/>
        </w:rPr>
        <w:t>.</w:t>
      </w:r>
      <w:r w:rsidRPr="00FC3E85">
        <w:rPr>
          <w:lang w:val="en-US" w:eastAsia="en-US"/>
        </w:rPr>
        <w:t>dtd</w:t>
      </w:r>
      <w:r w:rsidRPr="006F3356">
        <w:rPr>
          <w:lang w:eastAsia="en-US"/>
        </w:rPr>
        <w:t>"&gt;</w:t>
      </w:r>
    </w:p>
    <w:p w14:paraId="6C97494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>&lt;html xmlns="http://www.w3.org/1999/xhtml" xml:lang="en"&gt;</w:t>
      </w:r>
    </w:p>
    <w:p w14:paraId="02E20D9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  <w:t>&lt;head&gt;</w:t>
      </w:r>
    </w:p>
    <w:p w14:paraId="3531397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meta http-equiv="content-type" content="text/html; charset=UTF-8" /&gt;</w:t>
      </w:r>
    </w:p>
    <w:p w14:paraId="3C77817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itle&gt;Курс по Javascript&lt;/title&gt;</w:t>
      </w:r>
    </w:p>
    <w:p w14:paraId="4FAEE29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nk href="css/mystyle.css" rel="stylesheet" type="text/css" /&gt;</w:t>
      </w:r>
    </w:p>
    <w:p w14:paraId="03386AD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cript src="js/jquery.js"&gt;&lt;/script&gt;</w:t>
      </w:r>
    </w:p>
    <w:p w14:paraId="266790B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cript src="js/lab_4.js"&gt;&lt;/script&gt;</w:t>
      </w:r>
    </w:p>
    <w:p w14:paraId="6E27E226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head</w:t>
      </w:r>
      <w:r w:rsidRPr="00FC3E85">
        <w:rPr>
          <w:lang w:eastAsia="en-US"/>
        </w:rPr>
        <w:t>&gt;</w:t>
      </w:r>
    </w:p>
    <w:p w14:paraId="0B1BAD9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body</w:t>
      </w:r>
      <w:r w:rsidRPr="00FC3E85">
        <w:rPr>
          <w:lang w:eastAsia="en-US"/>
        </w:rPr>
        <w:t>&gt;</w:t>
      </w:r>
    </w:p>
    <w:p w14:paraId="3FDF2EFB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  <w:t xml:space="preserve">&lt;!-- Общий 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для всей в --&gt;</w:t>
      </w:r>
    </w:p>
    <w:p w14:paraId="701A24B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class="maindiv" id="main_div"&gt;</w:t>
      </w:r>
    </w:p>
    <w:p w14:paraId="35FEFF3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Блок хедера (шапка сайта) --&gt;</w:t>
      </w:r>
    </w:p>
    <w:p w14:paraId="12916AC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header"&gt;</w:t>
      </w:r>
    </w:p>
    <w:p w14:paraId="6FBAE61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src="images/logo.jpg" width="900" height="108" alt="Хедер" title="Шапка сайта" /&gt;</w:t>
      </w:r>
    </w:p>
    <w:p w14:paraId="7019828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1DB1593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Конец блока хедера --&gt;</w:t>
      </w:r>
    </w:p>
    <w:p w14:paraId="37B8B401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forbody</w:t>
      </w:r>
      <w:r w:rsidRPr="00FC3E85">
        <w:rPr>
          <w:lang w:eastAsia="en-US"/>
        </w:rPr>
        <w:t>"&gt;</w:t>
      </w:r>
    </w:p>
    <w:p w14:paraId="43DE4B1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1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ain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1"&gt;Добро пожаловать на сайт компании </w:t>
      </w:r>
      <w:r w:rsidRPr="00FC3E85">
        <w:rPr>
          <w:lang w:val="en-US" w:eastAsia="en-US"/>
        </w:rPr>
        <w:t>MotoRent</w:t>
      </w:r>
      <w:r w:rsidRPr="00FC3E85">
        <w:rPr>
          <w:lang w:eastAsia="en-US"/>
        </w:rPr>
        <w:t>!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1&gt;</w:t>
      </w:r>
    </w:p>
    <w:p w14:paraId="41F3FBE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class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pq</w:t>
      </w:r>
      <w:r w:rsidRPr="00FC3E85">
        <w:rPr>
          <w:lang w:eastAsia="en-US"/>
        </w:rPr>
        <w:t>"&gt;Мотоцикл — двухколёсное транспортное средство&lt;/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>&gt;, с коляской или без неё, имеющее максимальную массу не более 400 кг и/или</w:t>
      </w:r>
    </w:p>
    <w:p w14:paraId="48130C54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двигатель с объёмом более 50 см? в случае двигателя внутреннего сгорания (и/или</w:t>
      </w:r>
    </w:p>
    <w:p w14:paraId="1DCCDCB1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номинальную мощность более 4 кВт в случае электродвигателя. Впрочем, нормы</w:t>
      </w:r>
    </w:p>
    <w:p w14:paraId="573B348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различаются в разных странах.) 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155B5B7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Блок с 4-мя изображениями --&gt;</w:t>
      </w:r>
    </w:p>
    <w:p w14:paraId="6CD19D9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id="div_for_img"&gt;</w:t>
      </w:r>
    </w:p>
    <w:p w14:paraId="4097286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1" src="images/moto4.jpg" width="200" height="125" alt="Мотоцикл 1" /&gt;</w:t>
      </w:r>
    </w:p>
    <w:p w14:paraId="01F6F2E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2" src="images/moto2.jpg" width="200" height="125" alt="Мотоцикл 2" /&gt;</w:t>
      </w:r>
    </w:p>
    <w:p w14:paraId="79D26EA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3" src="images/moto3.jpg" width="200" height="125" alt="Мотоцикл 3" /&gt;</w:t>
      </w:r>
    </w:p>
    <w:p w14:paraId="18ECB10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id="img_4" src="images/moto1.jpg" width="200" height="125" alt="Мотоцикл 4" /&gt;</w:t>
      </w:r>
    </w:p>
    <w:p w14:paraId="4B4F28C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36DC946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На данный момент к прокату доступны следующие модели:&lt;/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473687D7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Ненумерованный список --&gt;</w:t>
      </w:r>
    </w:p>
    <w:p w14:paraId="12061B1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ol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oto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models</w:t>
      </w:r>
      <w:r w:rsidRPr="00FC3E85">
        <w:rPr>
          <w:lang w:eastAsia="en-US"/>
        </w:rPr>
        <w:t>"&gt;</w:t>
      </w:r>
    </w:p>
    <w:p w14:paraId="0F4964D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Харлей Дэвидсон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0DAD999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Кроссов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57EB074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lastRenderedPageBreak/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Гоночн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6E82460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Концептуальный мотоцикл&lt;/</w:t>
      </w:r>
      <w:r w:rsidRPr="00FC3E85">
        <w:rPr>
          <w:lang w:val="en-US" w:eastAsia="en-US"/>
        </w:rPr>
        <w:t>li</w:t>
      </w:r>
      <w:r w:rsidRPr="00FC3E85">
        <w:rPr>
          <w:lang w:eastAsia="en-US"/>
        </w:rPr>
        <w:t>&gt;</w:t>
      </w:r>
    </w:p>
    <w:p w14:paraId="16C5F06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ol</w:t>
      </w:r>
      <w:r w:rsidRPr="00FC3E85">
        <w:rPr>
          <w:lang w:eastAsia="en-US"/>
        </w:rPr>
        <w:t>&gt;</w:t>
      </w:r>
    </w:p>
    <w:p w14:paraId="42A3B81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3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my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"&gt;&lt;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class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pq</w:t>
      </w:r>
      <w:r w:rsidRPr="00FC3E85">
        <w:rPr>
          <w:lang w:eastAsia="en-US"/>
        </w:rPr>
        <w:t>"&gt;Ссылки на сайты производителей&lt;/</w:t>
      </w:r>
      <w:r w:rsidRPr="00FC3E85">
        <w:rPr>
          <w:lang w:val="en-US" w:eastAsia="en-US"/>
        </w:rPr>
        <w:t>span</w:t>
      </w:r>
      <w:r w:rsidRPr="00FC3E85">
        <w:rPr>
          <w:lang w:eastAsia="en-US"/>
        </w:rPr>
        <w:t>&gt; и спецификации мотоциклов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1DDA380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ul id="my_links"&gt;</w:t>
      </w:r>
    </w:p>
    <w:p w14:paraId="57A5219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&gt;&lt;a href="http://www.yamaha-motor.ru" target="_blank" id="superlink"&gt;Yamaha Motors Russia&lt;/a&gt;&lt;/li&gt;</w:t>
      </w:r>
    </w:p>
    <w:p w14:paraId="75057F2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i&gt;&lt;a href="documents/yamaha_fz6.PDF"&gt;Спецификация на мотоцикл Yamaha FZ6&lt;/a&gt;&lt;/li&gt;</w:t>
      </w:r>
    </w:p>
    <w:p w14:paraId="6EEC064F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ul</w:t>
      </w:r>
      <w:r w:rsidRPr="00FC3E85">
        <w:rPr>
          <w:lang w:eastAsia="en-US"/>
        </w:rPr>
        <w:t>&gt;</w:t>
      </w:r>
    </w:p>
    <w:p w14:paraId="6FBAEA60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Рассчет стоимости проката мотоциклов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70BE517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!-- Форма --&gt;</w:t>
      </w:r>
    </w:p>
    <w:p w14:paraId="504763E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orm action="form.php" id="my_form"&gt;</w:t>
      </w:r>
    </w:p>
    <w:p w14:paraId="5DD02E2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bigform"&gt;</w:t>
      </w:r>
    </w:p>
    <w:p w14:paraId="168809A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ieldset&gt;</w:t>
      </w:r>
    </w:p>
    <w:p w14:paraId="7BE62F7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Правый блок формы --&gt;</w:t>
      </w:r>
    </w:p>
    <w:p w14:paraId="48B6E69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div_form_1"&gt;</w:t>
      </w:r>
    </w:p>
    <w:p w14:paraId="2BB9992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fieldset id="innerfieldset"&gt;</w:t>
      </w:r>
    </w:p>
    <w:p w14:paraId="0A356D0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egend&gt;Дополнительные опции&lt;/legend&gt;</w:t>
      </w:r>
    </w:p>
    <w:p w14:paraId="3EA347D5" w14:textId="77777777" w:rsidR="00FC3E85" w:rsidRPr="006F3356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6F3356">
        <w:rPr>
          <w:lang w:eastAsia="en-US"/>
        </w:rPr>
        <w:t>&lt;</w:t>
      </w:r>
      <w:r w:rsidRPr="00FC3E85">
        <w:rPr>
          <w:lang w:val="en-US" w:eastAsia="en-US"/>
        </w:rPr>
        <w:t>p</w:t>
      </w:r>
      <w:r w:rsidRPr="006F3356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6F3356">
        <w:rPr>
          <w:lang w:eastAsia="en-US"/>
        </w:rPr>
        <w:t>&gt;Нужны ли аксессуары?&lt;/</w:t>
      </w:r>
      <w:r w:rsidRPr="00FC3E85">
        <w:rPr>
          <w:lang w:val="en-US" w:eastAsia="en-US"/>
        </w:rPr>
        <w:t>strong</w:t>
      </w:r>
      <w:r w:rsidRPr="006F3356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6F3356">
        <w:rPr>
          <w:lang w:eastAsia="en-US"/>
        </w:rPr>
        <w:t>&gt;</w:t>
      </w:r>
    </w:p>
    <w:p w14:paraId="19077E0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6F3356">
        <w:rPr>
          <w:lang w:eastAsia="en-US"/>
        </w:rPr>
        <w:tab/>
      </w:r>
      <w:r w:rsidRPr="00FC3E85">
        <w:rPr>
          <w:lang w:val="en-US" w:eastAsia="en-US"/>
        </w:rPr>
        <w:t>&lt;div id="format"&gt;</w:t>
      </w:r>
    </w:p>
    <w:p w14:paraId="4F7A057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sh" name="dop_oprions" id="shlem" /&gt;</w:t>
      </w:r>
    </w:p>
    <w:p w14:paraId="172F9D6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shlem"&gt;Шлем&lt;/label&gt;</w:t>
      </w:r>
    </w:p>
    <w:p w14:paraId="18B6AB6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bag" name="dop_oprions" id="bag" /&gt;</w:t>
      </w:r>
    </w:p>
    <w:p w14:paraId="32DB25C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bag"&gt;Багажник&lt;/label&gt;</w:t>
      </w:r>
    </w:p>
    <w:p w14:paraId="1C441696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checkbox" value="od" name="dop_oprions" id="od" /&gt;</w:t>
      </w:r>
    </w:p>
    <w:p w14:paraId="7B23382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od"&gt;Мото-одежда&lt;/label&gt;</w:t>
      </w:r>
    </w:p>
    <w:p w14:paraId="112F25B0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58C596D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&lt;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Нужна ли страховка?&lt;/</w:t>
      </w:r>
      <w:r w:rsidRPr="00FC3E85">
        <w:rPr>
          <w:lang w:val="en-US" w:eastAsia="en-US"/>
        </w:rPr>
        <w:t>strong</w:t>
      </w:r>
      <w:r w:rsidRPr="00FC3E85">
        <w:rPr>
          <w:lang w:eastAsia="en-US"/>
        </w:rPr>
        <w:t>&gt;&lt;/</w:t>
      </w:r>
      <w:r w:rsidRPr="00FC3E85">
        <w:rPr>
          <w:lang w:val="en-US" w:eastAsia="en-US"/>
        </w:rPr>
        <w:t>p</w:t>
      </w:r>
      <w:r w:rsidRPr="00FC3E85">
        <w:rPr>
          <w:lang w:eastAsia="en-US"/>
        </w:rPr>
        <w:t>&gt;</w:t>
      </w:r>
    </w:p>
    <w:p w14:paraId="2F38C85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div id="radio"&gt;</w:t>
      </w:r>
    </w:p>
    <w:p w14:paraId="306B873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radio" id="inch_yes" value="yes" name="inch" /&gt;</w:t>
      </w:r>
    </w:p>
    <w:p w14:paraId="282EB38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inch"&gt;Да&lt;/label&gt;</w:t>
      </w:r>
    </w:p>
    <w:p w14:paraId="22AB040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radio" id="inch_no" value="no" name="inch" /&gt;</w:t>
      </w:r>
    </w:p>
    <w:p w14:paraId="15C5AE2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label for="inch"&gt;Нет&lt;/label&gt;</w:t>
      </w:r>
    </w:p>
    <w:p w14:paraId="5BB5BC9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6610EB2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ieldset&gt;</w:t>
      </w:r>
    </w:p>
    <w:p w14:paraId="321B4D5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lastRenderedPageBreak/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submit" value="Отправить заявку" id="my_button" /&gt;</w:t>
      </w:r>
    </w:p>
    <w:p w14:paraId="5C73696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529EBFD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Левый блок формы --&gt;</w:t>
      </w:r>
    </w:p>
    <w:p w14:paraId="2F31D8B8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_</w:t>
      </w:r>
      <w:r w:rsidRPr="00FC3E85">
        <w:rPr>
          <w:lang w:val="en-US" w:eastAsia="en-US"/>
        </w:rPr>
        <w:t>form</w:t>
      </w:r>
      <w:r w:rsidRPr="00FC3E85">
        <w:rPr>
          <w:lang w:eastAsia="en-US"/>
        </w:rPr>
        <w:t>_2"&gt;</w:t>
      </w:r>
    </w:p>
    <w:p w14:paraId="2653E73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span&gt;Модель:&lt;/span&gt;</w:t>
      </w:r>
    </w:p>
    <w:p w14:paraId="7BDA9AD8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elect name="moto" size="1" id="motoSelect"&gt;</w:t>
      </w:r>
    </w:p>
    <w:p w14:paraId="0C735D9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1"&gt;Харлей Дэвидсон (100$ в день)&lt;/option&gt;</w:t>
      </w:r>
    </w:p>
    <w:p w14:paraId="40D911F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2"&gt;Кроссовый мотоцикл (40$ в день)&lt;/option&gt;</w:t>
      </w:r>
    </w:p>
    <w:p w14:paraId="6293E4FC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value</w:t>
      </w:r>
      <w:r w:rsidRPr="00FC3E85">
        <w:rPr>
          <w:lang w:eastAsia="en-US"/>
        </w:rPr>
        <w:t>="3"&gt;Гоночный мотоцикл (150$ в день)&lt;/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>&gt;</w:t>
      </w:r>
    </w:p>
    <w:p w14:paraId="5EC47BB9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 xml:space="preserve"> </w:t>
      </w:r>
      <w:r w:rsidRPr="00FC3E85">
        <w:rPr>
          <w:lang w:val="en-US" w:eastAsia="en-US"/>
        </w:rPr>
        <w:t>value</w:t>
      </w:r>
      <w:r w:rsidRPr="00FC3E85">
        <w:rPr>
          <w:lang w:eastAsia="en-US"/>
        </w:rPr>
        <w:t>="4"&gt;Концептуальный мотоцикл (340$ в день)&lt;/</w:t>
      </w:r>
      <w:r w:rsidRPr="00FC3E85">
        <w:rPr>
          <w:lang w:val="en-US" w:eastAsia="en-US"/>
        </w:rPr>
        <w:t>option</w:t>
      </w:r>
      <w:r w:rsidRPr="00FC3E85">
        <w:rPr>
          <w:lang w:eastAsia="en-US"/>
        </w:rPr>
        <w:t>&gt;</w:t>
      </w:r>
    </w:p>
    <w:p w14:paraId="32CB62C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/select&gt;</w:t>
      </w:r>
    </w:p>
    <w:p w14:paraId="3F99BF84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pan&gt;Дней:&lt;/span&gt;</w:t>
      </w:r>
    </w:p>
    <w:p w14:paraId="0855068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select name="days" size="1" id="daysSelect"&gt;</w:t>
      </w:r>
    </w:p>
    <w:p w14:paraId="40E7CE7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1"&gt;1&lt;/option&gt;</w:t>
      </w:r>
    </w:p>
    <w:p w14:paraId="17E7B2C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option value="2"&gt;2&lt;/option&gt;</w:t>
      </w:r>
    </w:p>
    <w:p w14:paraId="2EC1203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select&gt;</w:t>
      </w:r>
    </w:p>
    <w:p w14:paraId="41FE3EE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p&gt;&lt;strong&gt;Укажите Ваш email:&lt;/strong&gt;&lt;/p&gt;</w:t>
      </w:r>
    </w:p>
    <w:p w14:paraId="51C07BC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nput type="text" id="email" value="Пример: you@site.ru" /&gt;</w:t>
      </w:r>
    </w:p>
    <w:p w14:paraId="6059B39F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p&gt;&lt;strong&gt;Ваши пожелания:&lt;/strong&gt;&lt;/p&gt;</w:t>
      </w:r>
    </w:p>
    <w:p w14:paraId="6C4CC04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extarea cols="45" rows="2" id="mytextarea"&gt;&lt;/textarea&gt;</w:t>
      </w:r>
    </w:p>
    <w:p w14:paraId="5779B57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733292E1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ieldset&gt;</w:t>
      </w:r>
    </w:p>
    <w:p w14:paraId="7639B1F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1E6DC7E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form&gt;</w:t>
      </w:r>
    </w:p>
    <w:p w14:paraId="749B6533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Конец формы --&gt;</w:t>
      </w:r>
    </w:p>
    <w:p w14:paraId="088645C6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!-- Таблица с мотоциклами на продажу --&gt;</w:t>
      </w:r>
    </w:p>
    <w:p w14:paraId="222F744E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 xml:space="preserve">3 </w:t>
      </w:r>
      <w:r w:rsidRPr="00FC3E85">
        <w:rPr>
          <w:lang w:val="en-US" w:eastAsia="en-US"/>
        </w:rPr>
        <w:t>id</w:t>
      </w:r>
      <w:r w:rsidRPr="00FC3E85">
        <w:rPr>
          <w:lang w:eastAsia="en-US"/>
        </w:rPr>
        <w:t>="</w:t>
      </w:r>
      <w:r w:rsidRPr="00FC3E85">
        <w:rPr>
          <w:lang w:val="en-US" w:eastAsia="en-US"/>
        </w:rPr>
        <w:t>sale</w:t>
      </w:r>
      <w:r w:rsidRPr="00FC3E85">
        <w:rPr>
          <w:lang w:eastAsia="en-US"/>
        </w:rPr>
        <w:t>"&gt;Мотоциклы на продажу (б/у):&lt;/</w:t>
      </w:r>
      <w:r w:rsidRPr="00FC3E85">
        <w:rPr>
          <w:lang w:val="en-US" w:eastAsia="en-US"/>
        </w:rPr>
        <w:t>h</w:t>
      </w:r>
      <w:r w:rsidRPr="00FC3E85">
        <w:rPr>
          <w:lang w:eastAsia="en-US"/>
        </w:rPr>
        <w:t>3&gt;</w:t>
      </w:r>
    </w:p>
    <w:p w14:paraId="118D90B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val="en-US" w:eastAsia="en-US"/>
        </w:rPr>
        <w:t>&lt;table width="550" id="moto_table" title="Таблица цен на мотоциклы" class="mototable"&gt;</w:t>
      </w:r>
    </w:p>
    <w:p w14:paraId="7EF618D7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ead&gt;</w:t>
      </w:r>
    </w:p>
    <w:p w14:paraId="4223F82D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78F4AACA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&gt;&lt;strong&gt;Модель&lt;/strong&gt;&lt;/th&gt;</w:t>
      </w:r>
    </w:p>
    <w:p w14:paraId="5D48FC6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h&gt;&lt;strong&gt;Цена&lt;/strong&gt;&lt;/th&gt;</w:t>
      </w:r>
    </w:p>
    <w:p w14:paraId="54088A9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66B95DA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head&gt;</w:t>
      </w:r>
    </w:p>
    <w:p w14:paraId="704BB71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body&gt;</w:t>
      </w:r>
    </w:p>
    <w:p w14:paraId="23BC2096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033AE08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Харлей Дэвидсон&lt;/td&gt;</w:t>
      </w:r>
    </w:p>
    <w:p w14:paraId="04C554B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25000&lt;/td&gt;</w:t>
      </w:r>
    </w:p>
    <w:p w14:paraId="214EF17B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lastRenderedPageBreak/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6C92CAB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r&gt;</w:t>
      </w:r>
    </w:p>
    <w:p w14:paraId="5677FE0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Кроссовый мотоцикл&lt;/td&gt;</w:t>
      </w:r>
    </w:p>
    <w:p w14:paraId="54581FB0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td&gt;10000&lt;/td&gt;</w:t>
      </w:r>
    </w:p>
    <w:p w14:paraId="53C48D09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r&gt;</w:t>
      </w:r>
    </w:p>
    <w:p w14:paraId="366373E7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body&gt;</w:t>
      </w:r>
    </w:p>
    <w:p w14:paraId="20623265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table&gt;</w:t>
      </w:r>
    </w:p>
    <w:p w14:paraId="72341F7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results"&gt;&lt;/div&gt;</w:t>
      </w:r>
    </w:p>
    <w:p w14:paraId="54A8CD3C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/div&gt;</w:t>
      </w:r>
    </w:p>
    <w:p w14:paraId="6AD653EE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!-- Блок футера --&gt;</w:t>
      </w:r>
    </w:p>
    <w:p w14:paraId="3B5EC93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div id="forfooter"&gt;</w:t>
      </w:r>
    </w:p>
    <w:p w14:paraId="3E596732" w14:textId="77777777" w:rsidR="00FC3E85" w:rsidRPr="00FC3E85" w:rsidRDefault="00FC3E85" w:rsidP="00526445">
      <w:pPr>
        <w:ind w:left="567"/>
        <w:rPr>
          <w:lang w:val="en-US"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  <w:t>&lt;img src="images/footer.jpg" width="900" height="67" alt="Футер" title="Производители" /&gt;</w:t>
      </w:r>
    </w:p>
    <w:p w14:paraId="06D8AF7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val="en-US" w:eastAsia="en-US"/>
        </w:rPr>
        <w:tab/>
      </w:r>
      <w:r w:rsidRPr="00FC3E85">
        <w:rPr>
          <w:lang w:eastAsia="en-US"/>
        </w:rPr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41CF90CA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</w:r>
      <w:r w:rsidRPr="00FC3E85">
        <w:rPr>
          <w:lang w:eastAsia="en-US"/>
        </w:rPr>
        <w:tab/>
        <w:t>&lt;!-- Конец футера --&gt;</w:t>
      </w:r>
    </w:p>
    <w:p w14:paraId="52F27032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</w: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div</w:t>
      </w:r>
      <w:r w:rsidRPr="00FC3E85">
        <w:rPr>
          <w:lang w:eastAsia="en-US"/>
        </w:rPr>
        <w:t>&gt;</w:t>
      </w:r>
    </w:p>
    <w:p w14:paraId="39C70DB3" w14:textId="77777777" w:rsidR="00FC3E85" w:rsidRPr="00FC3E85" w:rsidRDefault="00FC3E85" w:rsidP="00526445">
      <w:pPr>
        <w:ind w:left="567"/>
        <w:rPr>
          <w:lang w:eastAsia="en-US"/>
        </w:rPr>
      </w:pPr>
      <w:r w:rsidRPr="00FC3E85">
        <w:rPr>
          <w:lang w:eastAsia="en-US"/>
        </w:rPr>
        <w:tab/>
        <w:t>&lt;/</w:t>
      </w:r>
      <w:r w:rsidRPr="00FC3E85">
        <w:rPr>
          <w:lang w:val="en-US" w:eastAsia="en-US"/>
        </w:rPr>
        <w:t>body</w:t>
      </w:r>
      <w:r w:rsidRPr="00FC3E85">
        <w:rPr>
          <w:lang w:eastAsia="en-US"/>
        </w:rPr>
        <w:t>&gt;</w:t>
      </w:r>
    </w:p>
    <w:p w14:paraId="74E93A62" w14:textId="038880D5" w:rsidR="00FC3E85" w:rsidRPr="006F3356" w:rsidRDefault="00FC3E85" w:rsidP="00526445">
      <w:pPr>
        <w:ind w:left="567"/>
        <w:rPr>
          <w:lang w:eastAsia="en-US"/>
        </w:rPr>
      </w:pPr>
      <w:r w:rsidRPr="006F3356">
        <w:rPr>
          <w:lang w:eastAsia="en-US"/>
        </w:rPr>
        <w:t>&lt;/</w:t>
      </w:r>
      <w:r w:rsidRPr="00FC3E85">
        <w:rPr>
          <w:lang w:val="en-US" w:eastAsia="en-US"/>
        </w:rPr>
        <w:t>html</w:t>
      </w:r>
      <w:r w:rsidRPr="006F3356">
        <w:rPr>
          <w:lang w:eastAsia="en-US"/>
        </w:rPr>
        <w:t>&gt;</w:t>
      </w:r>
    </w:p>
    <w:p w14:paraId="26C30EE6" w14:textId="241F44C7" w:rsidR="00526445" w:rsidRPr="006F3356" w:rsidRDefault="00526445" w:rsidP="00526445">
      <w:pPr>
        <w:ind w:left="567"/>
        <w:rPr>
          <w:lang w:eastAsia="en-US"/>
        </w:rPr>
      </w:pPr>
    </w:p>
    <w:p w14:paraId="5E9E5B1C" w14:textId="77777777" w:rsidR="00526445" w:rsidRPr="006F3356" w:rsidRDefault="00526445" w:rsidP="00526445">
      <w:pPr>
        <w:ind w:left="567"/>
        <w:rPr>
          <w:b/>
          <w:i/>
          <w:lang w:eastAsia="en-US"/>
        </w:rPr>
      </w:pPr>
    </w:p>
    <w:p w14:paraId="0B8080BC" w14:textId="028F867C" w:rsidR="00274016" w:rsidRPr="006F3356" w:rsidRDefault="00274016" w:rsidP="00FC3E85">
      <w:pPr>
        <w:pStyle w:val="20"/>
        <w:rPr>
          <w:sz w:val="24"/>
          <w:szCs w:val="24"/>
        </w:rPr>
      </w:pPr>
      <w:bookmarkStart w:id="11" w:name="_Toc41660820"/>
      <w:r>
        <w:rPr>
          <w:sz w:val="24"/>
          <w:szCs w:val="24"/>
          <w:lang w:val="en-US"/>
        </w:rPr>
        <w:t>lab</w:t>
      </w:r>
      <w:r w:rsidRPr="006F3356">
        <w:rPr>
          <w:sz w:val="24"/>
          <w:szCs w:val="24"/>
        </w:rPr>
        <w:t>_</w:t>
      </w:r>
      <w:r w:rsidR="00FC3E85" w:rsidRPr="006F3356">
        <w:rPr>
          <w:sz w:val="24"/>
          <w:szCs w:val="24"/>
        </w:rPr>
        <w:t>4</w:t>
      </w:r>
      <w:r w:rsidRPr="006F3356">
        <w:rPr>
          <w:sz w:val="24"/>
          <w:szCs w:val="24"/>
        </w:rPr>
        <w:t>.</w:t>
      </w:r>
      <w:r>
        <w:rPr>
          <w:sz w:val="24"/>
          <w:szCs w:val="24"/>
          <w:lang w:val="en-US"/>
        </w:rPr>
        <w:t>js</w:t>
      </w:r>
      <w:bookmarkEnd w:id="11"/>
    </w:p>
    <w:p w14:paraId="4F108191" w14:textId="2D688BE8" w:rsidR="00274016" w:rsidRPr="006F3356" w:rsidRDefault="00274016" w:rsidP="00274016"/>
    <w:p w14:paraId="1ECC0D50" w14:textId="15277B39" w:rsidR="00986A1D" w:rsidRPr="00986A1D" w:rsidRDefault="00986A1D" w:rsidP="00986A1D">
      <w:pPr>
        <w:ind w:firstLine="567"/>
      </w:pPr>
      <w:r w:rsidRPr="002351C2">
        <w:t>//</w:t>
      </w:r>
      <w:r>
        <w:t xml:space="preserve"> функция для организации анонимного пространства имен</w:t>
      </w:r>
    </w:p>
    <w:p w14:paraId="59E827B7" w14:textId="3BB5180D" w:rsidR="00224C29" w:rsidRPr="002C2645" w:rsidRDefault="00224C29" w:rsidP="00526445">
      <w:pPr>
        <w:ind w:left="567"/>
      </w:pPr>
      <w:r w:rsidRPr="002351C2">
        <w:t>(</w:t>
      </w:r>
      <w:r w:rsidRPr="00224C29">
        <w:rPr>
          <w:lang w:val="en-US"/>
        </w:rPr>
        <w:t>function</w:t>
      </w:r>
      <w:r w:rsidRPr="002351C2">
        <w:t xml:space="preserve"> ($, </w:t>
      </w:r>
      <w:r w:rsidRPr="00224C29">
        <w:rPr>
          <w:lang w:val="en-US"/>
        </w:rPr>
        <w:t>undefined</w:t>
      </w:r>
      <w:r w:rsidRPr="002351C2">
        <w:t>) {</w:t>
      </w:r>
      <w:r w:rsidR="002C2645" w:rsidRPr="002351C2">
        <w:t xml:space="preserve"> </w:t>
      </w:r>
    </w:p>
    <w:p w14:paraId="432ED08F" w14:textId="607D3726" w:rsidR="000E5153" w:rsidRPr="000E5153" w:rsidRDefault="000E5153" w:rsidP="000E5153">
      <w:pPr>
        <w:ind w:left="807"/>
      </w:pPr>
      <w:r w:rsidRPr="00F66446">
        <w:t xml:space="preserve">// </w:t>
      </w:r>
      <w:r>
        <w:t>ожидание</w:t>
      </w:r>
      <w:r w:rsidRPr="00F66446">
        <w:t xml:space="preserve"> </w:t>
      </w:r>
      <w:r>
        <w:t>загрузки</w:t>
      </w:r>
      <w:r w:rsidRPr="00F66446">
        <w:t xml:space="preserve"> </w:t>
      </w:r>
      <w:r>
        <w:rPr>
          <w:lang w:val="en-US"/>
        </w:rPr>
        <w:t>HTML</w:t>
      </w:r>
      <w:r w:rsidRPr="00F66446">
        <w:t xml:space="preserve"> </w:t>
      </w:r>
      <w:r>
        <w:t>кода</w:t>
      </w:r>
      <w:r w:rsidRPr="00F66446">
        <w:t xml:space="preserve"> </w:t>
      </w:r>
      <w:r>
        <w:t>страницы и создания</w:t>
      </w:r>
      <w:r w:rsidRPr="000E5153">
        <w:t xml:space="preserve"> </w:t>
      </w:r>
      <w:r>
        <w:rPr>
          <w:lang w:val="en-US"/>
        </w:rPr>
        <w:t>DOM</w:t>
      </w:r>
    </w:p>
    <w:p w14:paraId="50349B89" w14:textId="77777777" w:rsidR="000E5153" w:rsidRPr="006F3356" w:rsidRDefault="00224C29" w:rsidP="00986A1D">
      <w:pPr>
        <w:ind w:left="807"/>
      </w:pPr>
      <w:r w:rsidRPr="006F3356">
        <w:t>$(</w:t>
      </w:r>
      <w:r w:rsidRPr="00224C29">
        <w:rPr>
          <w:lang w:val="en-US"/>
        </w:rPr>
        <w:t>document</w:t>
      </w:r>
      <w:r w:rsidRPr="006F3356">
        <w:t>).</w:t>
      </w:r>
      <w:r w:rsidRPr="00224C29">
        <w:rPr>
          <w:lang w:val="en-US"/>
        </w:rPr>
        <w:t>ready</w:t>
      </w:r>
      <w:r w:rsidRPr="006F3356">
        <w:t>(</w:t>
      </w:r>
      <w:r w:rsidRPr="00224C29">
        <w:rPr>
          <w:lang w:val="en-US"/>
        </w:rPr>
        <w:t>function</w:t>
      </w:r>
      <w:r w:rsidRPr="006F3356">
        <w:t xml:space="preserve"> () {</w:t>
      </w:r>
    </w:p>
    <w:p w14:paraId="07D9EC58" w14:textId="164C6B09" w:rsidR="00224C29" w:rsidRPr="00E76201" w:rsidRDefault="00E76201" w:rsidP="00E76201">
      <w:pPr>
        <w:ind w:left="567"/>
      </w:pPr>
      <w:r w:rsidRPr="00E76201">
        <w:t xml:space="preserve">    </w:t>
      </w:r>
      <w:r w:rsidR="000E5153" w:rsidRPr="00E76201">
        <w:t xml:space="preserve">// </w:t>
      </w:r>
      <w:r>
        <w:t>выборка</w:t>
      </w:r>
      <w:r w:rsidRPr="00E76201">
        <w:t xml:space="preserve"> </w:t>
      </w:r>
      <w:r>
        <w:t>элементов</w:t>
      </w:r>
      <w:r w:rsidRPr="00E76201">
        <w:t xml:space="preserve"> </w:t>
      </w:r>
      <w:r>
        <w:rPr>
          <w:lang w:val="en-US"/>
        </w:rPr>
        <w:t>img</w:t>
      </w:r>
      <w:r w:rsidRPr="00E76201">
        <w:t xml:space="preserve">, </w:t>
      </w:r>
      <w:r>
        <w:t>содержащих</w:t>
      </w:r>
      <w:r w:rsidRPr="00E76201">
        <w:t xml:space="preserve"> </w:t>
      </w:r>
      <w:r w:rsidRPr="00986A1D">
        <w:t xml:space="preserve"> </w:t>
      </w:r>
      <w:r>
        <w:t>букву</w:t>
      </w:r>
      <w:r w:rsidRPr="00986A1D">
        <w:t xml:space="preserve"> </w:t>
      </w:r>
      <w:r>
        <w:t xml:space="preserve">«т» в теге </w:t>
      </w:r>
      <w:r>
        <w:rPr>
          <w:lang w:val="en-US"/>
        </w:rPr>
        <w:t>title</w:t>
      </w:r>
      <w:r w:rsidRPr="00986A1D">
        <w:t xml:space="preserve"> </w:t>
      </w:r>
    </w:p>
    <w:p w14:paraId="4E4CA789" w14:textId="0CB2FA23" w:rsidR="00224C29" w:rsidRDefault="00224C29" w:rsidP="00E76201">
      <w:pPr>
        <w:ind w:left="567"/>
        <w:rPr>
          <w:lang w:val="en-US"/>
        </w:rPr>
      </w:pPr>
      <w:r w:rsidRPr="006F3356">
        <w:t xml:space="preserve">        </w:t>
      </w:r>
      <w:r w:rsidRPr="00224C29">
        <w:rPr>
          <w:lang w:val="en-US"/>
        </w:rPr>
        <w:t>$("img, title:contains(</w:t>
      </w:r>
      <w:r>
        <w:t>т</w:t>
      </w:r>
      <w:r w:rsidRPr="00224C29">
        <w:rPr>
          <w:lang w:val="en-US"/>
        </w:rPr>
        <w:t>)").each(function () {</w:t>
      </w:r>
    </w:p>
    <w:p w14:paraId="6F78028A" w14:textId="77777777" w:rsidR="00E67F0D" w:rsidRDefault="004C1992" w:rsidP="004262A9">
      <w:pPr>
        <w:ind w:left="1418" w:firstLine="7"/>
      </w:pPr>
      <w:r w:rsidRPr="004262A9">
        <w:t xml:space="preserve">// </w:t>
      </w:r>
      <w:r>
        <w:t xml:space="preserve">проверка для каждого элемента  высоты </w:t>
      </w:r>
      <w:r w:rsidR="004262A9">
        <w:t xml:space="preserve">и назначение рамки элементам, </w:t>
      </w:r>
    </w:p>
    <w:p w14:paraId="4932B73A" w14:textId="11734D4A" w:rsidR="00E76201" w:rsidRPr="006F3356" w:rsidRDefault="00E67F0D" w:rsidP="004262A9">
      <w:pPr>
        <w:ind w:left="1418" w:firstLine="7"/>
        <w:rPr>
          <w:lang w:val="en-US"/>
        </w:rPr>
      </w:pPr>
      <w:r>
        <w:rPr>
          <w:lang w:val="en-US"/>
        </w:rPr>
        <w:t>//</w:t>
      </w:r>
      <w:r w:rsidRPr="006F3356">
        <w:rPr>
          <w:lang w:val="en-US"/>
        </w:rPr>
        <w:t xml:space="preserve"> </w:t>
      </w:r>
      <w:r w:rsidR="004262A9">
        <w:t>удовлетворяющих</w:t>
      </w:r>
      <w:r w:rsidR="004262A9" w:rsidRPr="006F3356">
        <w:rPr>
          <w:lang w:val="en-US"/>
        </w:rPr>
        <w:t xml:space="preserve"> </w:t>
      </w:r>
      <w:r w:rsidR="004262A9">
        <w:t>условию</w:t>
      </w:r>
      <w:r w:rsidR="004262A9" w:rsidRPr="006F3356">
        <w:rPr>
          <w:lang w:val="en-US"/>
        </w:rPr>
        <w:t xml:space="preserve"> </w:t>
      </w:r>
      <w:r w:rsidR="004262A9">
        <w:t>задания</w:t>
      </w:r>
      <w:r w:rsidR="004C1992" w:rsidRPr="006F3356">
        <w:rPr>
          <w:lang w:val="en-US"/>
        </w:rPr>
        <w:t xml:space="preserve"> </w:t>
      </w:r>
    </w:p>
    <w:p w14:paraId="6DC41C1E" w14:textId="5F64121E" w:rsidR="00224C29" w:rsidRPr="006F3356" w:rsidRDefault="00224C29" w:rsidP="00526445">
      <w:pPr>
        <w:ind w:left="567"/>
        <w:rPr>
          <w:lang w:val="en-US"/>
        </w:rPr>
      </w:pPr>
      <w:r w:rsidRPr="006F3356">
        <w:rPr>
          <w:lang w:val="en-US"/>
        </w:rPr>
        <w:t xml:space="preserve">            </w:t>
      </w:r>
      <w:r w:rsidRPr="00224C29">
        <w:rPr>
          <w:lang w:val="en-US"/>
        </w:rPr>
        <w:t>let</w:t>
      </w:r>
      <w:r w:rsidRPr="006F3356">
        <w:rPr>
          <w:lang w:val="en-US"/>
        </w:rPr>
        <w:t xml:space="preserve"> </w:t>
      </w:r>
      <w:r w:rsidRPr="00224C29">
        <w:rPr>
          <w:lang w:val="en-US"/>
        </w:rPr>
        <w:t>currentImgHeight</w:t>
      </w:r>
      <w:r w:rsidRPr="006F3356">
        <w:rPr>
          <w:lang w:val="en-US"/>
        </w:rPr>
        <w:t xml:space="preserve"> = $(</w:t>
      </w:r>
      <w:r w:rsidRPr="00224C29">
        <w:rPr>
          <w:lang w:val="en-US"/>
        </w:rPr>
        <w:t>this</w:t>
      </w:r>
      <w:r w:rsidRPr="006F3356">
        <w:rPr>
          <w:lang w:val="en-US"/>
        </w:rPr>
        <w:t>).</w:t>
      </w:r>
      <w:r w:rsidRPr="00224C29">
        <w:rPr>
          <w:lang w:val="en-US"/>
        </w:rPr>
        <w:t>height</w:t>
      </w:r>
      <w:r w:rsidRPr="006F3356">
        <w:rPr>
          <w:lang w:val="en-US"/>
        </w:rPr>
        <w:t>();</w:t>
      </w:r>
      <w:r w:rsidR="00986A1D" w:rsidRPr="006F3356">
        <w:rPr>
          <w:lang w:val="en-US"/>
        </w:rPr>
        <w:t xml:space="preserve"> </w:t>
      </w:r>
    </w:p>
    <w:p w14:paraId="17779393" w14:textId="77777777" w:rsidR="00224C29" w:rsidRPr="00224C29" w:rsidRDefault="00224C29" w:rsidP="00526445">
      <w:pPr>
        <w:ind w:left="567"/>
        <w:rPr>
          <w:lang w:val="en-US"/>
        </w:rPr>
      </w:pPr>
      <w:r w:rsidRPr="006F3356">
        <w:rPr>
          <w:lang w:val="en-US"/>
        </w:rPr>
        <w:t xml:space="preserve">            </w:t>
      </w:r>
      <w:r w:rsidRPr="00224C29">
        <w:rPr>
          <w:lang w:val="en-US"/>
        </w:rPr>
        <w:t>if (currentImgHeight &gt; 50 &amp;&amp; currentImgHeight &lt; 100) {</w:t>
      </w:r>
    </w:p>
    <w:p w14:paraId="61653ECC" w14:textId="77777777" w:rsidR="00224C29" w:rsidRPr="00224C29" w:rsidRDefault="00224C29" w:rsidP="00526445">
      <w:pPr>
        <w:ind w:left="567"/>
        <w:rPr>
          <w:lang w:val="en-US"/>
        </w:rPr>
      </w:pPr>
      <w:r w:rsidRPr="00224C29">
        <w:rPr>
          <w:lang w:val="en-US"/>
        </w:rPr>
        <w:t xml:space="preserve">                $(this).css('border', 'solid #ff0000 1px');</w:t>
      </w:r>
    </w:p>
    <w:p w14:paraId="0427147F" w14:textId="77777777" w:rsidR="00224C29" w:rsidRDefault="00224C29" w:rsidP="00526445">
      <w:pPr>
        <w:ind w:left="567"/>
      </w:pPr>
      <w:r w:rsidRPr="00224C29">
        <w:rPr>
          <w:lang w:val="en-US"/>
        </w:rPr>
        <w:t xml:space="preserve">            </w:t>
      </w:r>
      <w:r>
        <w:t>}</w:t>
      </w:r>
    </w:p>
    <w:p w14:paraId="6A49ED54" w14:textId="77777777" w:rsidR="00224C29" w:rsidRDefault="00224C29" w:rsidP="00526445">
      <w:pPr>
        <w:ind w:left="567"/>
      </w:pPr>
      <w:r>
        <w:t xml:space="preserve">        });</w:t>
      </w:r>
    </w:p>
    <w:p w14:paraId="31229B44" w14:textId="77777777" w:rsidR="00224C29" w:rsidRDefault="00224C29" w:rsidP="00526445">
      <w:pPr>
        <w:ind w:left="567"/>
      </w:pPr>
    </w:p>
    <w:p w14:paraId="17AB3AD3" w14:textId="77777777" w:rsidR="00224C29" w:rsidRDefault="00224C29" w:rsidP="00526445">
      <w:pPr>
        <w:ind w:left="567"/>
      </w:pPr>
      <w:r>
        <w:t xml:space="preserve">    })();</w:t>
      </w:r>
    </w:p>
    <w:p w14:paraId="1EFC7032" w14:textId="77777777" w:rsidR="00224C29" w:rsidRDefault="00224C29" w:rsidP="00526445">
      <w:pPr>
        <w:ind w:left="567"/>
      </w:pPr>
    </w:p>
    <w:p w14:paraId="4CE69754" w14:textId="5568E2D6" w:rsidR="00F80943" w:rsidRDefault="00224C29" w:rsidP="00526445">
      <w:pPr>
        <w:ind w:left="567"/>
      </w:pPr>
      <w:r>
        <w:t>})(jQuery)</w:t>
      </w:r>
    </w:p>
    <w:p w14:paraId="60E0BEF3" w14:textId="290A5D86" w:rsidR="00654806" w:rsidRDefault="00654806" w:rsidP="00526445">
      <w:pPr>
        <w:ind w:left="567"/>
      </w:pPr>
      <w:r>
        <w:br w:type="page"/>
      </w:r>
    </w:p>
    <w:p w14:paraId="4ABD267F" w14:textId="7777777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12" w:name="_Toc41660821"/>
      <w:r w:rsidRPr="00FD6B4E">
        <w:rPr>
          <w:b/>
          <w:sz w:val="28"/>
          <w:szCs w:val="28"/>
        </w:rPr>
        <w:lastRenderedPageBreak/>
        <w:t xml:space="preserve">Приложение </w:t>
      </w:r>
      <w:r>
        <w:rPr>
          <w:b/>
          <w:sz w:val="28"/>
          <w:szCs w:val="28"/>
        </w:rPr>
        <w:t>2</w:t>
      </w:r>
      <w:bookmarkEnd w:id="12"/>
    </w:p>
    <w:p w14:paraId="557ABF56" w14:textId="77777777" w:rsidR="0034517E" w:rsidRPr="00DC15DD" w:rsidRDefault="0034517E" w:rsidP="0034517E">
      <w:pPr>
        <w:pStyle w:val="20"/>
        <w:rPr>
          <w:sz w:val="24"/>
          <w:szCs w:val="24"/>
        </w:rPr>
      </w:pPr>
      <w:bookmarkStart w:id="13" w:name="_Toc41660822"/>
      <w:r w:rsidRPr="004E6F6C">
        <w:rPr>
          <w:sz w:val="24"/>
          <w:szCs w:val="24"/>
        </w:rPr>
        <w:t>Ссылка на проект</w:t>
      </w:r>
      <w:bookmarkEnd w:id="13"/>
    </w:p>
    <w:p w14:paraId="02FD15C1" w14:textId="2B9489CC" w:rsidR="004676FC" w:rsidRPr="004E6F6C" w:rsidRDefault="006F3356" w:rsidP="00F80943">
      <w:pPr>
        <w:ind w:left="567"/>
      </w:pPr>
      <w:hyperlink r:id="rId11" w:history="1">
        <w:r w:rsidR="00F80943" w:rsidRPr="00F80943">
          <w:rPr>
            <w:rStyle w:val="Hyperlink"/>
          </w:rPr>
          <w:t>https://github.com/petrovicheugene/WebProgramming.git</w:t>
        </w:r>
      </w:hyperlink>
    </w:p>
    <w:sectPr w:rsidR="004676FC" w:rsidRPr="004E6F6C" w:rsidSect="00CF1B2C">
      <w:footerReference w:type="default" r:id="rId12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247168" w14:textId="77777777" w:rsidR="007A3D1B" w:rsidRDefault="007A3D1B" w:rsidP="009641C8">
      <w:r>
        <w:separator/>
      </w:r>
    </w:p>
  </w:endnote>
  <w:endnote w:type="continuationSeparator" w:id="0">
    <w:p w14:paraId="3EA74EDD" w14:textId="77777777" w:rsidR="007A3D1B" w:rsidRDefault="007A3D1B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EndPr/>
    <w:sdtContent>
      <w:p w14:paraId="6A12F5C2" w14:textId="77777777" w:rsidR="007A3D1B" w:rsidRDefault="007A3D1B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7A3D1B" w:rsidRDefault="007A3D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5E08A8" w14:textId="77777777" w:rsidR="007A3D1B" w:rsidRDefault="007A3D1B" w:rsidP="009641C8">
      <w:r>
        <w:separator/>
      </w:r>
    </w:p>
  </w:footnote>
  <w:footnote w:type="continuationSeparator" w:id="0">
    <w:p w14:paraId="1BCF907D" w14:textId="77777777" w:rsidR="007A3D1B" w:rsidRDefault="007A3D1B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5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9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2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0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22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</w:num>
  <w:num w:numId="10">
    <w:abstractNumId w:val="11"/>
  </w:num>
  <w:num w:numId="11">
    <w:abstractNumId w:val="24"/>
  </w:num>
  <w:num w:numId="12">
    <w:abstractNumId w:val="4"/>
  </w:num>
  <w:num w:numId="13">
    <w:abstractNumId w:val="19"/>
  </w:num>
  <w:num w:numId="14">
    <w:abstractNumId w:val="8"/>
  </w:num>
  <w:num w:numId="15">
    <w:abstractNumId w:val="22"/>
  </w:num>
  <w:num w:numId="16">
    <w:abstractNumId w:val="13"/>
  </w:num>
  <w:num w:numId="17">
    <w:abstractNumId w:val="12"/>
  </w:num>
  <w:num w:numId="18">
    <w:abstractNumId w:val="1"/>
  </w:num>
  <w:num w:numId="19">
    <w:abstractNumId w:val="16"/>
  </w:num>
  <w:num w:numId="20">
    <w:abstractNumId w:val="9"/>
  </w:num>
  <w:num w:numId="21">
    <w:abstractNumId w:val="18"/>
  </w:num>
  <w:num w:numId="22">
    <w:abstractNumId w:val="14"/>
  </w:num>
  <w:num w:numId="23">
    <w:abstractNumId w:val="5"/>
  </w:num>
  <w:num w:numId="24">
    <w:abstractNumId w:val="17"/>
  </w:num>
  <w:num w:numId="25">
    <w:abstractNumId w:val="7"/>
  </w:num>
  <w:num w:numId="26">
    <w:abstractNumId w:val="15"/>
  </w:num>
  <w:num w:numId="27">
    <w:abstractNumId w:val="20"/>
  </w:num>
  <w:num w:numId="28">
    <w:abstractNumId w:val="23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09"/>
  <w:drawingGridHorizontalSpacing w:val="284"/>
  <w:drawingGridVerticalSpacing w:val="284"/>
  <w:characterSpacingControl w:val="doNotCompress"/>
  <w:hdrShapeDefaults>
    <o:shapedefaults v:ext="edit" spidmax="1740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mwqAUAUw56rywAAAA="/>
  </w:docVars>
  <w:rsids>
    <w:rsidRoot w:val="00B22F63"/>
    <w:rsid w:val="00000E55"/>
    <w:rsid w:val="00004D7C"/>
    <w:rsid w:val="00005F5B"/>
    <w:rsid w:val="00006596"/>
    <w:rsid w:val="00012EA7"/>
    <w:rsid w:val="00014228"/>
    <w:rsid w:val="00020077"/>
    <w:rsid w:val="0002048A"/>
    <w:rsid w:val="0002237D"/>
    <w:rsid w:val="000246CA"/>
    <w:rsid w:val="000251C1"/>
    <w:rsid w:val="00031A14"/>
    <w:rsid w:val="00032FDF"/>
    <w:rsid w:val="000351C0"/>
    <w:rsid w:val="0003602A"/>
    <w:rsid w:val="0004118C"/>
    <w:rsid w:val="000411A0"/>
    <w:rsid w:val="00044C48"/>
    <w:rsid w:val="000519AF"/>
    <w:rsid w:val="000537AA"/>
    <w:rsid w:val="0005391D"/>
    <w:rsid w:val="000539DA"/>
    <w:rsid w:val="0005553A"/>
    <w:rsid w:val="0005722C"/>
    <w:rsid w:val="00060B85"/>
    <w:rsid w:val="00060F38"/>
    <w:rsid w:val="00062194"/>
    <w:rsid w:val="00062921"/>
    <w:rsid w:val="00065323"/>
    <w:rsid w:val="00066977"/>
    <w:rsid w:val="00071486"/>
    <w:rsid w:val="00074500"/>
    <w:rsid w:val="00074A84"/>
    <w:rsid w:val="00076630"/>
    <w:rsid w:val="000838BC"/>
    <w:rsid w:val="00083A13"/>
    <w:rsid w:val="0008411A"/>
    <w:rsid w:val="00086A7A"/>
    <w:rsid w:val="000872E5"/>
    <w:rsid w:val="000905D3"/>
    <w:rsid w:val="00092158"/>
    <w:rsid w:val="00093133"/>
    <w:rsid w:val="00093AB4"/>
    <w:rsid w:val="00097F62"/>
    <w:rsid w:val="000A5C40"/>
    <w:rsid w:val="000A5EE0"/>
    <w:rsid w:val="000B126C"/>
    <w:rsid w:val="000B5AB8"/>
    <w:rsid w:val="000B6EA5"/>
    <w:rsid w:val="000C1855"/>
    <w:rsid w:val="000C1D85"/>
    <w:rsid w:val="000C1F80"/>
    <w:rsid w:val="000C6475"/>
    <w:rsid w:val="000C7E9D"/>
    <w:rsid w:val="000D4663"/>
    <w:rsid w:val="000D543C"/>
    <w:rsid w:val="000E1447"/>
    <w:rsid w:val="000E14ED"/>
    <w:rsid w:val="000E35E2"/>
    <w:rsid w:val="000E5153"/>
    <w:rsid w:val="000E5C3F"/>
    <w:rsid w:val="000F044F"/>
    <w:rsid w:val="000F04D3"/>
    <w:rsid w:val="000F20FB"/>
    <w:rsid w:val="000F4FE9"/>
    <w:rsid w:val="000F5E1E"/>
    <w:rsid w:val="00104770"/>
    <w:rsid w:val="00105F46"/>
    <w:rsid w:val="0010670F"/>
    <w:rsid w:val="00112E28"/>
    <w:rsid w:val="0011765B"/>
    <w:rsid w:val="00124F6A"/>
    <w:rsid w:val="001273D2"/>
    <w:rsid w:val="0013763E"/>
    <w:rsid w:val="001408DA"/>
    <w:rsid w:val="00144130"/>
    <w:rsid w:val="00144B8A"/>
    <w:rsid w:val="001473B5"/>
    <w:rsid w:val="00147ED8"/>
    <w:rsid w:val="00152108"/>
    <w:rsid w:val="001522B7"/>
    <w:rsid w:val="00152BD6"/>
    <w:rsid w:val="00152CD8"/>
    <w:rsid w:val="00162177"/>
    <w:rsid w:val="00162B04"/>
    <w:rsid w:val="00163F87"/>
    <w:rsid w:val="001708C2"/>
    <w:rsid w:val="00171379"/>
    <w:rsid w:val="00171D5C"/>
    <w:rsid w:val="001746A1"/>
    <w:rsid w:val="00174EC5"/>
    <w:rsid w:val="001763B2"/>
    <w:rsid w:val="00176D18"/>
    <w:rsid w:val="00176E02"/>
    <w:rsid w:val="001776B6"/>
    <w:rsid w:val="00181997"/>
    <w:rsid w:val="001846AC"/>
    <w:rsid w:val="001850B7"/>
    <w:rsid w:val="00186819"/>
    <w:rsid w:val="00186D1B"/>
    <w:rsid w:val="00190A26"/>
    <w:rsid w:val="00190D61"/>
    <w:rsid w:val="00193653"/>
    <w:rsid w:val="001953B3"/>
    <w:rsid w:val="001961E3"/>
    <w:rsid w:val="001979FA"/>
    <w:rsid w:val="001A1C2C"/>
    <w:rsid w:val="001A3F6D"/>
    <w:rsid w:val="001A61BF"/>
    <w:rsid w:val="001A6ABC"/>
    <w:rsid w:val="001B33A8"/>
    <w:rsid w:val="001C241C"/>
    <w:rsid w:val="001C51BB"/>
    <w:rsid w:val="001C5541"/>
    <w:rsid w:val="001C5553"/>
    <w:rsid w:val="001C6700"/>
    <w:rsid w:val="001D196A"/>
    <w:rsid w:val="001D41D6"/>
    <w:rsid w:val="001D4C1E"/>
    <w:rsid w:val="001D5F5C"/>
    <w:rsid w:val="001D738E"/>
    <w:rsid w:val="001E02A6"/>
    <w:rsid w:val="001E0475"/>
    <w:rsid w:val="001E0BB1"/>
    <w:rsid w:val="001E142E"/>
    <w:rsid w:val="001E563A"/>
    <w:rsid w:val="001E5C14"/>
    <w:rsid w:val="001F13B6"/>
    <w:rsid w:val="001F1791"/>
    <w:rsid w:val="001F25C3"/>
    <w:rsid w:val="001F60A2"/>
    <w:rsid w:val="001F6409"/>
    <w:rsid w:val="001F6C2F"/>
    <w:rsid w:val="00204F0A"/>
    <w:rsid w:val="00206348"/>
    <w:rsid w:val="00207E38"/>
    <w:rsid w:val="00211246"/>
    <w:rsid w:val="0021176D"/>
    <w:rsid w:val="00213C20"/>
    <w:rsid w:val="0021426F"/>
    <w:rsid w:val="00220D69"/>
    <w:rsid w:val="00223572"/>
    <w:rsid w:val="00223FEB"/>
    <w:rsid w:val="0022453A"/>
    <w:rsid w:val="00224C29"/>
    <w:rsid w:val="00226571"/>
    <w:rsid w:val="00227293"/>
    <w:rsid w:val="002277BC"/>
    <w:rsid w:val="00227A48"/>
    <w:rsid w:val="00230BCB"/>
    <w:rsid w:val="002351C2"/>
    <w:rsid w:val="00236769"/>
    <w:rsid w:val="002404AE"/>
    <w:rsid w:val="00242F08"/>
    <w:rsid w:val="0024441D"/>
    <w:rsid w:val="00244CD3"/>
    <w:rsid w:val="00245827"/>
    <w:rsid w:val="00246CD4"/>
    <w:rsid w:val="00253304"/>
    <w:rsid w:val="00253A0A"/>
    <w:rsid w:val="00254485"/>
    <w:rsid w:val="002618E0"/>
    <w:rsid w:val="00263C88"/>
    <w:rsid w:val="00263FB1"/>
    <w:rsid w:val="002654DA"/>
    <w:rsid w:val="00265EA4"/>
    <w:rsid w:val="00266E8A"/>
    <w:rsid w:val="00274016"/>
    <w:rsid w:val="00274AB1"/>
    <w:rsid w:val="00275A51"/>
    <w:rsid w:val="00281571"/>
    <w:rsid w:val="00283BE8"/>
    <w:rsid w:val="0028526F"/>
    <w:rsid w:val="00286619"/>
    <w:rsid w:val="00290C54"/>
    <w:rsid w:val="002915CF"/>
    <w:rsid w:val="00296922"/>
    <w:rsid w:val="002973C6"/>
    <w:rsid w:val="002A0A0C"/>
    <w:rsid w:val="002A396E"/>
    <w:rsid w:val="002A3970"/>
    <w:rsid w:val="002A50FD"/>
    <w:rsid w:val="002B0722"/>
    <w:rsid w:val="002B1D23"/>
    <w:rsid w:val="002C2645"/>
    <w:rsid w:val="002C3EDB"/>
    <w:rsid w:val="002C5969"/>
    <w:rsid w:val="002D0552"/>
    <w:rsid w:val="002E1C00"/>
    <w:rsid w:val="002E1C7A"/>
    <w:rsid w:val="002E283A"/>
    <w:rsid w:val="002E3394"/>
    <w:rsid w:val="002E5B7C"/>
    <w:rsid w:val="002F065A"/>
    <w:rsid w:val="002F2471"/>
    <w:rsid w:val="002F2A2C"/>
    <w:rsid w:val="002F3E29"/>
    <w:rsid w:val="002F7A27"/>
    <w:rsid w:val="002F7B1F"/>
    <w:rsid w:val="00300EA7"/>
    <w:rsid w:val="003011F0"/>
    <w:rsid w:val="003012D4"/>
    <w:rsid w:val="003027C6"/>
    <w:rsid w:val="00312226"/>
    <w:rsid w:val="00317CE5"/>
    <w:rsid w:val="00320106"/>
    <w:rsid w:val="00320182"/>
    <w:rsid w:val="0032032E"/>
    <w:rsid w:val="00320AC5"/>
    <w:rsid w:val="00322FA3"/>
    <w:rsid w:val="00330C92"/>
    <w:rsid w:val="00333C30"/>
    <w:rsid w:val="00336E13"/>
    <w:rsid w:val="003374E4"/>
    <w:rsid w:val="0034517E"/>
    <w:rsid w:val="00346E50"/>
    <w:rsid w:val="00347A33"/>
    <w:rsid w:val="00353B38"/>
    <w:rsid w:val="003601B7"/>
    <w:rsid w:val="00360262"/>
    <w:rsid w:val="0036342F"/>
    <w:rsid w:val="00363BD3"/>
    <w:rsid w:val="00366A53"/>
    <w:rsid w:val="003671A5"/>
    <w:rsid w:val="003727B6"/>
    <w:rsid w:val="00374B3F"/>
    <w:rsid w:val="003764F7"/>
    <w:rsid w:val="00376ED3"/>
    <w:rsid w:val="003815AA"/>
    <w:rsid w:val="003825D5"/>
    <w:rsid w:val="00385727"/>
    <w:rsid w:val="00390905"/>
    <w:rsid w:val="003927A5"/>
    <w:rsid w:val="00394841"/>
    <w:rsid w:val="003A1E5C"/>
    <w:rsid w:val="003A2F80"/>
    <w:rsid w:val="003A34D2"/>
    <w:rsid w:val="003A6803"/>
    <w:rsid w:val="003B12C1"/>
    <w:rsid w:val="003B33A4"/>
    <w:rsid w:val="003B463C"/>
    <w:rsid w:val="003B7411"/>
    <w:rsid w:val="003B7FE3"/>
    <w:rsid w:val="003C575E"/>
    <w:rsid w:val="003D0104"/>
    <w:rsid w:val="003D0BF1"/>
    <w:rsid w:val="003D1FEB"/>
    <w:rsid w:val="003D64C7"/>
    <w:rsid w:val="003E3B41"/>
    <w:rsid w:val="003E49C2"/>
    <w:rsid w:val="003E51D5"/>
    <w:rsid w:val="003E7883"/>
    <w:rsid w:val="003F029E"/>
    <w:rsid w:val="003F1F03"/>
    <w:rsid w:val="0040184B"/>
    <w:rsid w:val="00401CD9"/>
    <w:rsid w:val="00401D28"/>
    <w:rsid w:val="00407E66"/>
    <w:rsid w:val="004121FB"/>
    <w:rsid w:val="00414A7F"/>
    <w:rsid w:val="00417CAE"/>
    <w:rsid w:val="00417F39"/>
    <w:rsid w:val="004226B5"/>
    <w:rsid w:val="00423A24"/>
    <w:rsid w:val="00423A29"/>
    <w:rsid w:val="004262A9"/>
    <w:rsid w:val="00426AF1"/>
    <w:rsid w:val="004335A9"/>
    <w:rsid w:val="0043491C"/>
    <w:rsid w:val="00435C54"/>
    <w:rsid w:val="004361E5"/>
    <w:rsid w:val="00436A1B"/>
    <w:rsid w:val="004407A1"/>
    <w:rsid w:val="00446D21"/>
    <w:rsid w:val="00447A66"/>
    <w:rsid w:val="004508A3"/>
    <w:rsid w:val="00451E53"/>
    <w:rsid w:val="00453D3C"/>
    <w:rsid w:val="00454317"/>
    <w:rsid w:val="00457277"/>
    <w:rsid w:val="00460341"/>
    <w:rsid w:val="00461780"/>
    <w:rsid w:val="00462C75"/>
    <w:rsid w:val="0046473D"/>
    <w:rsid w:val="004676FC"/>
    <w:rsid w:val="00467BA1"/>
    <w:rsid w:val="00467E0B"/>
    <w:rsid w:val="0047055E"/>
    <w:rsid w:val="004709EE"/>
    <w:rsid w:val="00471D44"/>
    <w:rsid w:val="00474867"/>
    <w:rsid w:val="00481C78"/>
    <w:rsid w:val="00482EE1"/>
    <w:rsid w:val="004859FA"/>
    <w:rsid w:val="0048636E"/>
    <w:rsid w:val="00492560"/>
    <w:rsid w:val="00492568"/>
    <w:rsid w:val="0049477C"/>
    <w:rsid w:val="0049672A"/>
    <w:rsid w:val="00497255"/>
    <w:rsid w:val="004A2071"/>
    <w:rsid w:val="004A3B85"/>
    <w:rsid w:val="004A5CC3"/>
    <w:rsid w:val="004A647A"/>
    <w:rsid w:val="004A7DE1"/>
    <w:rsid w:val="004B13AC"/>
    <w:rsid w:val="004B3A16"/>
    <w:rsid w:val="004B4C91"/>
    <w:rsid w:val="004B57F4"/>
    <w:rsid w:val="004B6763"/>
    <w:rsid w:val="004B78F0"/>
    <w:rsid w:val="004C0E75"/>
    <w:rsid w:val="004C1992"/>
    <w:rsid w:val="004C4DB7"/>
    <w:rsid w:val="004C54A1"/>
    <w:rsid w:val="004C7E05"/>
    <w:rsid w:val="004C7FF3"/>
    <w:rsid w:val="004D17D4"/>
    <w:rsid w:val="004D19D3"/>
    <w:rsid w:val="004D3C2C"/>
    <w:rsid w:val="004D476C"/>
    <w:rsid w:val="004D4EBB"/>
    <w:rsid w:val="004D567E"/>
    <w:rsid w:val="004E28FC"/>
    <w:rsid w:val="004E6F6C"/>
    <w:rsid w:val="004F144A"/>
    <w:rsid w:val="004F2EE4"/>
    <w:rsid w:val="004F55A8"/>
    <w:rsid w:val="004F6240"/>
    <w:rsid w:val="00502304"/>
    <w:rsid w:val="005028D3"/>
    <w:rsid w:val="00510343"/>
    <w:rsid w:val="00510481"/>
    <w:rsid w:val="005104B9"/>
    <w:rsid w:val="00511362"/>
    <w:rsid w:val="0051161E"/>
    <w:rsid w:val="005126F3"/>
    <w:rsid w:val="005137EA"/>
    <w:rsid w:val="00514892"/>
    <w:rsid w:val="00521945"/>
    <w:rsid w:val="00523859"/>
    <w:rsid w:val="0052605A"/>
    <w:rsid w:val="005262BD"/>
    <w:rsid w:val="00526445"/>
    <w:rsid w:val="00526681"/>
    <w:rsid w:val="00526D13"/>
    <w:rsid w:val="005302D6"/>
    <w:rsid w:val="00530906"/>
    <w:rsid w:val="0053792B"/>
    <w:rsid w:val="0055164D"/>
    <w:rsid w:val="005569D1"/>
    <w:rsid w:val="005576F8"/>
    <w:rsid w:val="0056315C"/>
    <w:rsid w:val="005674B8"/>
    <w:rsid w:val="00571B8D"/>
    <w:rsid w:val="005739AB"/>
    <w:rsid w:val="00573CD8"/>
    <w:rsid w:val="005761CB"/>
    <w:rsid w:val="00581C9B"/>
    <w:rsid w:val="00583269"/>
    <w:rsid w:val="00583628"/>
    <w:rsid w:val="00587358"/>
    <w:rsid w:val="00593E38"/>
    <w:rsid w:val="005947BC"/>
    <w:rsid w:val="0059489D"/>
    <w:rsid w:val="00594BBF"/>
    <w:rsid w:val="005A0707"/>
    <w:rsid w:val="005A676E"/>
    <w:rsid w:val="005A79CA"/>
    <w:rsid w:val="005B6731"/>
    <w:rsid w:val="005B720A"/>
    <w:rsid w:val="005C0838"/>
    <w:rsid w:val="005C5AFC"/>
    <w:rsid w:val="005C5AFE"/>
    <w:rsid w:val="005C75E5"/>
    <w:rsid w:val="005C7997"/>
    <w:rsid w:val="005D2376"/>
    <w:rsid w:val="005D2F47"/>
    <w:rsid w:val="005D4C48"/>
    <w:rsid w:val="005E1F6E"/>
    <w:rsid w:val="005E37A5"/>
    <w:rsid w:val="005E6147"/>
    <w:rsid w:val="005F0DC3"/>
    <w:rsid w:val="005F244E"/>
    <w:rsid w:val="005F28EB"/>
    <w:rsid w:val="005F2B67"/>
    <w:rsid w:val="005F4027"/>
    <w:rsid w:val="005F50DE"/>
    <w:rsid w:val="00602795"/>
    <w:rsid w:val="00602FCC"/>
    <w:rsid w:val="0061265C"/>
    <w:rsid w:val="006128CD"/>
    <w:rsid w:val="006140E2"/>
    <w:rsid w:val="00615982"/>
    <w:rsid w:val="00615E28"/>
    <w:rsid w:val="006204F3"/>
    <w:rsid w:val="0062064C"/>
    <w:rsid w:val="00621185"/>
    <w:rsid w:val="00623CA3"/>
    <w:rsid w:val="00625B38"/>
    <w:rsid w:val="006263AE"/>
    <w:rsid w:val="00632339"/>
    <w:rsid w:val="006351A1"/>
    <w:rsid w:val="00636444"/>
    <w:rsid w:val="006377C5"/>
    <w:rsid w:val="0064152F"/>
    <w:rsid w:val="00643865"/>
    <w:rsid w:val="00644D1C"/>
    <w:rsid w:val="0064611B"/>
    <w:rsid w:val="006505BA"/>
    <w:rsid w:val="00650FA9"/>
    <w:rsid w:val="00653830"/>
    <w:rsid w:val="00654806"/>
    <w:rsid w:val="00654A59"/>
    <w:rsid w:val="006568B3"/>
    <w:rsid w:val="00656F72"/>
    <w:rsid w:val="00660B9D"/>
    <w:rsid w:val="00663DF5"/>
    <w:rsid w:val="006668C6"/>
    <w:rsid w:val="0066785E"/>
    <w:rsid w:val="006751B1"/>
    <w:rsid w:val="00676CAA"/>
    <w:rsid w:val="00680C20"/>
    <w:rsid w:val="0068138A"/>
    <w:rsid w:val="00681D92"/>
    <w:rsid w:val="0068309C"/>
    <w:rsid w:val="006838C7"/>
    <w:rsid w:val="00685A65"/>
    <w:rsid w:val="00690884"/>
    <w:rsid w:val="0069183E"/>
    <w:rsid w:val="00693D59"/>
    <w:rsid w:val="00696174"/>
    <w:rsid w:val="006A39A8"/>
    <w:rsid w:val="006A68DF"/>
    <w:rsid w:val="006A7272"/>
    <w:rsid w:val="006B217B"/>
    <w:rsid w:val="006B679E"/>
    <w:rsid w:val="006B782A"/>
    <w:rsid w:val="006C0C2C"/>
    <w:rsid w:val="006C14F6"/>
    <w:rsid w:val="006C25CE"/>
    <w:rsid w:val="006C3EAC"/>
    <w:rsid w:val="006C65BE"/>
    <w:rsid w:val="006C6677"/>
    <w:rsid w:val="006D141F"/>
    <w:rsid w:val="006D3664"/>
    <w:rsid w:val="006D781B"/>
    <w:rsid w:val="006E320F"/>
    <w:rsid w:val="006E4386"/>
    <w:rsid w:val="006E5E5E"/>
    <w:rsid w:val="006F02ED"/>
    <w:rsid w:val="006F3356"/>
    <w:rsid w:val="006F3ABC"/>
    <w:rsid w:val="006F4861"/>
    <w:rsid w:val="006F4C37"/>
    <w:rsid w:val="00702D02"/>
    <w:rsid w:val="007056D3"/>
    <w:rsid w:val="00706A4C"/>
    <w:rsid w:val="00710844"/>
    <w:rsid w:val="00713010"/>
    <w:rsid w:val="00713F71"/>
    <w:rsid w:val="00716266"/>
    <w:rsid w:val="007167B7"/>
    <w:rsid w:val="0071732E"/>
    <w:rsid w:val="00717F18"/>
    <w:rsid w:val="007230F5"/>
    <w:rsid w:val="00727419"/>
    <w:rsid w:val="00734C35"/>
    <w:rsid w:val="00736C0B"/>
    <w:rsid w:val="00741ABC"/>
    <w:rsid w:val="00745415"/>
    <w:rsid w:val="00745E87"/>
    <w:rsid w:val="00746F82"/>
    <w:rsid w:val="00747EAD"/>
    <w:rsid w:val="00747F13"/>
    <w:rsid w:val="00757477"/>
    <w:rsid w:val="00762075"/>
    <w:rsid w:val="00763A71"/>
    <w:rsid w:val="0076551D"/>
    <w:rsid w:val="007663BD"/>
    <w:rsid w:val="00774755"/>
    <w:rsid w:val="00775D02"/>
    <w:rsid w:val="00776729"/>
    <w:rsid w:val="00786574"/>
    <w:rsid w:val="007867AC"/>
    <w:rsid w:val="00786AB2"/>
    <w:rsid w:val="00795B98"/>
    <w:rsid w:val="00797F03"/>
    <w:rsid w:val="007A1736"/>
    <w:rsid w:val="007A2CEA"/>
    <w:rsid w:val="007A34AF"/>
    <w:rsid w:val="007A3D1B"/>
    <w:rsid w:val="007A6470"/>
    <w:rsid w:val="007A75AB"/>
    <w:rsid w:val="007B5303"/>
    <w:rsid w:val="007B698D"/>
    <w:rsid w:val="007B727D"/>
    <w:rsid w:val="007B770D"/>
    <w:rsid w:val="007C01DB"/>
    <w:rsid w:val="007C2DA3"/>
    <w:rsid w:val="007C364D"/>
    <w:rsid w:val="007C76D8"/>
    <w:rsid w:val="007C7E6C"/>
    <w:rsid w:val="007D1FB2"/>
    <w:rsid w:val="007D2955"/>
    <w:rsid w:val="007D2A2C"/>
    <w:rsid w:val="007D4779"/>
    <w:rsid w:val="007D6317"/>
    <w:rsid w:val="007D6603"/>
    <w:rsid w:val="007D6CC5"/>
    <w:rsid w:val="007E022B"/>
    <w:rsid w:val="007E05AA"/>
    <w:rsid w:val="007E770C"/>
    <w:rsid w:val="007F1037"/>
    <w:rsid w:val="007F38A5"/>
    <w:rsid w:val="007F4064"/>
    <w:rsid w:val="00801F1B"/>
    <w:rsid w:val="00804211"/>
    <w:rsid w:val="008068B0"/>
    <w:rsid w:val="008102CC"/>
    <w:rsid w:val="00816049"/>
    <w:rsid w:val="008171F6"/>
    <w:rsid w:val="00822162"/>
    <w:rsid w:val="00822EBD"/>
    <w:rsid w:val="008231B1"/>
    <w:rsid w:val="008335A2"/>
    <w:rsid w:val="00834A81"/>
    <w:rsid w:val="00841FD5"/>
    <w:rsid w:val="00843003"/>
    <w:rsid w:val="00843EC2"/>
    <w:rsid w:val="00844D01"/>
    <w:rsid w:val="008453CD"/>
    <w:rsid w:val="00855AFE"/>
    <w:rsid w:val="00856C6C"/>
    <w:rsid w:val="0086261F"/>
    <w:rsid w:val="008628BB"/>
    <w:rsid w:val="00863077"/>
    <w:rsid w:val="00864937"/>
    <w:rsid w:val="0086633B"/>
    <w:rsid w:val="008713C4"/>
    <w:rsid w:val="00874343"/>
    <w:rsid w:val="008744D5"/>
    <w:rsid w:val="00874CC3"/>
    <w:rsid w:val="00875A2E"/>
    <w:rsid w:val="00875F9A"/>
    <w:rsid w:val="00876CF9"/>
    <w:rsid w:val="008802C1"/>
    <w:rsid w:val="00880E71"/>
    <w:rsid w:val="00881842"/>
    <w:rsid w:val="00882F6A"/>
    <w:rsid w:val="00883ACF"/>
    <w:rsid w:val="00884D5C"/>
    <w:rsid w:val="00885CF6"/>
    <w:rsid w:val="00886D6E"/>
    <w:rsid w:val="00887DB6"/>
    <w:rsid w:val="00892AD4"/>
    <w:rsid w:val="00893279"/>
    <w:rsid w:val="00893B7D"/>
    <w:rsid w:val="008950F4"/>
    <w:rsid w:val="008960BD"/>
    <w:rsid w:val="008975EA"/>
    <w:rsid w:val="008A043A"/>
    <w:rsid w:val="008A05D7"/>
    <w:rsid w:val="008A05ED"/>
    <w:rsid w:val="008A1440"/>
    <w:rsid w:val="008A3964"/>
    <w:rsid w:val="008A3D5E"/>
    <w:rsid w:val="008A5EF4"/>
    <w:rsid w:val="008B4B7E"/>
    <w:rsid w:val="008B5E29"/>
    <w:rsid w:val="008B7247"/>
    <w:rsid w:val="008C0685"/>
    <w:rsid w:val="008C1C0F"/>
    <w:rsid w:val="008C1D63"/>
    <w:rsid w:val="008C4D89"/>
    <w:rsid w:val="008C7096"/>
    <w:rsid w:val="008D03FD"/>
    <w:rsid w:val="008D1E29"/>
    <w:rsid w:val="008D2959"/>
    <w:rsid w:val="008E21D3"/>
    <w:rsid w:val="008E2FE1"/>
    <w:rsid w:val="008E5DBE"/>
    <w:rsid w:val="008E7767"/>
    <w:rsid w:val="008E78EC"/>
    <w:rsid w:val="008F43E8"/>
    <w:rsid w:val="008F6188"/>
    <w:rsid w:val="009017BA"/>
    <w:rsid w:val="00903718"/>
    <w:rsid w:val="0090413A"/>
    <w:rsid w:val="009068DD"/>
    <w:rsid w:val="009103DF"/>
    <w:rsid w:val="009104F5"/>
    <w:rsid w:val="00915176"/>
    <w:rsid w:val="0091581E"/>
    <w:rsid w:val="00915928"/>
    <w:rsid w:val="00920212"/>
    <w:rsid w:val="009202C0"/>
    <w:rsid w:val="00921697"/>
    <w:rsid w:val="00922064"/>
    <w:rsid w:val="009240C8"/>
    <w:rsid w:val="00925A56"/>
    <w:rsid w:val="00930ACC"/>
    <w:rsid w:val="0093297A"/>
    <w:rsid w:val="00932CA8"/>
    <w:rsid w:val="00934FFA"/>
    <w:rsid w:val="00935CD5"/>
    <w:rsid w:val="00936D78"/>
    <w:rsid w:val="00937980"/>
    <w:rsid w:val="0094185B"/>
    <w:rsid w:val="00946266"/>
    <w:rsid w:val="00946977"/>
    <w:rsid w:val="00946AB6"/>
    <w:rsid w:val="00947D28"/>
    <w:rsid w:val="00954D0C"/>
    <w:rsid w:val="00954D5C"/>
    <w:rsid w:val="009618EE"/>
    <w:rsid w:val="0096385D"/>
    <w:rsid w:val="009641C8"/>
    <w:rsid w:val="00966161"/>
    <w:rsid w:val="0096725B"/>
    <w:rsid w:val="00972847"/>
    <w:rsid w:val="00973D38"/>
    <w:rsid w:val="0097406F"/>
    <w:rsid w:val="009747D0"/>
    <w:rsid w:val="00975585"/>
    <w:rsid w:val="009867CC"/>
    <w:rsid w:val="00986A1D"/>
    <w:rsid w:val="00986BFA"/>
    <w:rsid w:val="00993C6C"/>
    <w:rsid w:val="00994E09"/>
    <w:rsid w:val="00995BB4"/>
    <w:rsid w:val="00995FD8"/>
    <w:rsid w:val="009A095F"/>
    <w:rsid w:val="009A0A3B"/>
    <w:rsid w:val="009A2BFE"/>
    <w:rsid w:val="009A6911"/>
    <w:rsid w:val="009A7950"/>
    <w:rsid w:val="009A7962"/>
    <w:rsid w:val="009B16EA"/>
    <w:rsid w:val="009B21D4"/>
    <w:rsid w:val="009B318A"/>
    <w:rsid w:val="009B4139"/>
    <w:rsid w:val="009B7814"/>
    <w:rsid w:val="009C1BD0"/>
    <w:rsid w:val="009C1E79"/>
    <w:rsid w:val="009C2974"/>
    <w:rsid w:val="009C7093"/>
    <w:rsid w:val="009C7261"/>
    <w:rsid w:val="009D1138"/>
    <w:rsid w:val="009D1848"/>
    <w:rsid w:val="009D1F61"/>
    <w:rsid w:val="009D46C2"/>
    <w:rsid w:val="009D5D7D"/>
    <w:rsid w:val="009D5FF9"/>
    <w:rsid w:val="009D6FF1"/>
    <w:rsid w:val="009E0099"/>
    <w:rsid w:val="009E2506"/>
    <w:rsid w:val="009E2B15"/>
    <w:rsid w:val="009E2E10"/>
    <w:rsid w:val="009E4BE7"/>
    <w:rsid w:val="009E5083"/>
    <w:rsid w:val="009E7B37"/>
    <w:rsid w:val="00A02FF4"/>
    <w:rsid w:val="00A0596E"/>
    <w:rsid w:val="00A060CD"/>
    <w:rsid w:val="00A06FC4"/>
    <w:rsid w:val="00A071AA"/>
    <w:rsid w:val="00A07AA8"/>
    <w:rsid w:val="00A12CE3"/>
    <w:rsid w:val="00A135E5"/>
    <w:rsid w:val="00A144F3"/>
    <w:rsid w:val="00A14A45"/>
    <w:rsid w:val="00A26D1C"/>
    <w:rsid w:val="00A274B7"/>
    <w:rsid w:val="00A3075D"/>
    <w:rsid w:val="00A30928"/>
    <w:rsid w:val="00A32505"/>
    <w:rsid w:val="00A43DC3"/>
    <w:rsid w:val="00A45311"/>
    <w:rsid w:val="00A50F35"/>
    <w:rsid w:val="00A55C7F"/>
    <w:rsid w:val="00A56D94"/>
    <w:rsid w:val="00A573C8"/>
    <w:rsid w:val="00A577C8"/>
    <w:rsid w:val="00A57880"/>
    <w:rsid w:val="00A606B2"/>
    <w:rsid w:val="00A60EA7"/>
    <w:rsid w:val="00A63BEE"/>
    <w:rsid w:val="00A65880"/>
    <w:rsid w:val="00A6601F"/>
    <w:rsid w:val="00A666D1"/>
    <w:rsid w:val="00A7634B"/>
    <w:rsid w:val="00A76A8B"/>
    <w:rsid w:val="00A76D28"/>
    <w:rsid w:val="00A80893"/>
    <w:rsid w:val="00A80F8C"/>
    <w:rsid w:val="00A83B43"/>
    <w:rsid w:val="00A85182"/>
    <w:rsid w:val="00A878AF"/>
    <w:rsid w:val="00A92EB3"/>
    <w:rsid w:val="00A94753"/>
    <w:rsid w:val="00A95C47"/>
    <w:rsid w:val="00AA31E6"/>
    <w:rsid w:val="00AA52C1"/>
    <w:rsid w:val="00AA7664"/>
    <w:rsid w:val="00AB3186"/>
    <w:rsid w:val="00AB665A"/>
    <w:rsid w:val="00AB666C"/>
    <w:rsid w:val="00AC068E"/>
    <w:rsid w:val="00AC3853"/>
    <w:rsid w:val="00AC4259"/>
    <w:rsid w:val="00AC7BC7"/>
    <w:rsid w:val="00AD197A"/>
    <w:rsid w:val="00AE0D9B"/>
    <w:rsid w:val="00AE24A4"/>
    <w:rsid w:val="00AE52D0"/>
    <w:rsid w:val="00AE52D5"/>
    <w:rsid w:val="00AE6DD3"/>
    <w:rsid w:val="00AF11E8"/>
    <w:rsid w:val="00AF147B"/>
    <w:rsid w:val="00AF41DC"/>
    <w:rsid w:val="00AF475E"/>
    <w:rsid w:val="00AF4EEA"/>
    <w:rsid w:val="00B00569"/>
    <w:rsid w:val="00B02197"/>
    <w:rsid w:val="00B075B6"/>
    <w:rsid w:val="00B07E05"/>
    <w:rsid w:val="00B120CA"/>
    <w:rsid w:val="00B16DAC"/>
    <w:rsid w:val="00B17724"/>
    <w:rsid w:val="00B211A9"/>
    <w:rsid w:val="00B21837"/>
    <w:rsid w:val="00B21CE6"/>
    <w:rsid w:val="00B21EF2"/>
    <w:rsid w:val="00B22F63"/>
    <w:rsid w:val="00B25813"/>
    <w:rsid w:val="00B306F8"/>
    <w:rsid w:val="00B33662"/>
    <w:rsid w:val="00B336B9"/>
    <w:rsid w:val="00B33D52"/>
    <w:rsid w:val="00B34D07"/>
    <w:rsid w:val="00B3610B"/>
    <w:rsid w:val="00B377F6"/>
    <w:rsid w:val="00B41EDC"/>
    <w:rsid w:val="00B41F29"/>
    <w:rsid w:val="00B470B3"/>
    <w:rsid w:val="00B471CD"/>
    <w:rsid w:val="00B50DC5"/>
    <w:rsid w:val="00B534E0"/>
    <w:rsid w:val="00B54946"/>
    <w:rsid w:val="00B56660"/>
    <w:rsid w:val="00B61DB2"/>
    <w:rsid w:val="00B6467F"/>
    <w:rsid w:val="00B67D96"/>
    <w:rsid w:val="00B73030"/>
    <w:rsid w:val="00B749C1"/>
    <w:rsid w:val="00B74E5C"/>
    <w:rsid w:val="00B76445"/>
    <w:rsid w:val="00B8137A"/>
    <w:rsid w:val="00B8434B"/>
    <w:rsid w:val="00B84387"/>
    <w:rsid w:val="00B85C24"/>
    <w:rsid w:val="00B875FD"/>
    <w:rsid w:val="00B900D7"/>
    <w:rsid w:val="00B915CE"/>
    <w:rsid w:val="00B92B54"/>
    <w:rsid w:val="00B953AE"/>
    <w:rsid w:val="00B96157"/>
    <w:rsid w:val="00B965B8"/>
    <w:rsid w:val="00B97EE6"/>
    <w:rsid w:val="00BA0753"/>
    <w:rsid w:val="00BA19EE"/>
    <w:rsid w:val="00BA3702"/>
    <w:rsid w:val="00BA4DE9"/>
    <w:rsid w:val="00BA50A4"/>
    <w:rsid w:val="00BA6E75"/>
    <w:rsid w:val="00BA7149"/>
    <w:rsid w:val="00BB2FD7"/>
    <w:rsid w:val="00BB405E"/>
    <w:rsid w:val="00BB410E"/>
    <w:rsid w:val="00BB62DB"/>
    <w:rsid w:val="00BC1A79"/>
    <w:rsid w:val="00BC7ABA"/>
    <w:rsid w:val="00BD04A5"/>
    <w:rsid w:val="00BD0A26"/>
    <w:rsid w:val="00BD1703"/>
    <w:rsid w:val="00BD7D19"/>
    <w:rsid w:val="00BE010E"/>
    <w:rsid w:val="00BE0512"/>
    <w:rsid w:val="00BE2693"/>
    <w:rsid w:val="00BE2874"/>
    <w:rsid w:val="00BE610C"/>
    <w:rsid w:val="00BE67E9"/>
    <w:rsid w:val="00BF0D89"/>
    <w:rsid w:val="00BF1A30"/>
    <w:rsid w:val="00BF21A0"/>
    <w:rsid w:val="00C02594"/>
    <w:rsid w:val="00C0447E"/>
    <w:rsid w:val="00C04BCF"/>
    <w:rsid w:val="00C10C92"/>
    <w:rsid w:val="00C1776B"/>
    <w:rsid w:val="00C2570A"/>
    <w:rsid w:val="00C26DDF"/>
    <w:rsid w:val="00C27480"/>
    <w:rsid w:val="00C32E9A"/>
    <w:rsid w:val="00C33191"/>
    <w:rsid w:val="00C34EDF"/>
    <w:rsid w:val="00C35881"/>
    <w:rsid w:val="00C361FD"/>
    <w:rsid w:val="00C408CE"/>
    <w:rsid w:val="00C416A7"/>
    <w:rsid w:val="00C41940"/>
    <w:rsid w:val="00C42B64"/>
    <w:rsid w:val="00C4357F"/>
    <w:rsid w:val="00C43AF3"/>
    <w:rsid w:val="00C441E8"/>
    <w:rsid w:val="00C47867"/>
    <w:rsid w:val="00C54A5A"/>
    <w:rsid w:val="00C57324"/>
    <w:rsid w:val="00C57766"/>
    <w:rsid w:val="00C73A51"/>
    <w:rsid w:val="00C74F5B"/>
    <w:rsid w:val="00C75520"/>
    <w:rsid w:val="00C76007"/>
    <w:rsid w:val="00C76F8A"/>
    <w:rsid w:val="00C82328"/>
    <w:rsid w:val="00C828F9"/>
    <w:rsid w:val="00C8528D"/>
    <w:rsid w:val="00C878C8"/>
    <w:rsid w:val="00C9074E"/>
    <w:rsid w:val="00C92627"/>
    <w:rsid w:val="00CA27CF"/>
    <w:rsid w:val="00CA42CF"/>
    <w:rsid w:val="00CA4F0C"/>
    <w:rsid w:val="00CB0E81"/>
    <w:rsid w:val="00CB216C"/>
    <w:rsid w:val="00CB5537"/>
    <w:rsid w:val="00CC1916"/>
    <w:rsid w:val="00CC2D13"/>
    <w:rsid w:val="00CC4B49"/>
    <w:rsid w:val="00CC7FC2"/>
    <w:rsid w:val="00CD1FCD"/>
    <w:rsid w:val="00CD2A1A"/>
    <w:rsid w:val="00CD785F"/>
    <w:rsid w:val="00CE2CA2"/>
    <w:rsid w:val="00CE573E"/>
    <w:rsid w:val="00CE646D"/>
    <w:rsid w:val="00CE7EE7"/>
    <w:rsid w:val="00CF019F"/>
    <w:rsid w:val="00CF1B2C"/>
    <w:rsid w:val="00CF69ED"/>
    <w:rsid w:val="00CF7A4C"/>
    <w:rsid w:val="00CF7A9F"/>
    <w:rsid w:val="00D00718"/>
    <w:rsid w:val="00D00FF3"/>
    <w:rsid w:val="00D061B7"/>
    <w:rsid w:val="00D0788C"/>
    <w:rsid w:val="00D07BCB"/>
    <w:rsid w:val="00D07FB4"/>
    <w:rsid w:val="00D126D4"/>
    <w:rsid w:val="00D13145"/>
    <w:rsid w:val="00D17DC7"/>
    <w:rsid w:val="00D200EA"/>
    <w:rsid w:val="00D3167C"/>
    <w:rsid w:val="00D337BD"/>
    <w:rsid w:val="00D354D3"/>
    <w:rsid w:val="00D3606F"/>
    <w:rsid w:val="00D36193"/>
    <w:rsid w:val="00D37495"/>
    <w:rsid w:val="00D403A3"/>
    <w:rsid w:val="00D41983"/>
    <w:rsid w:val="00D448CF"/>
    <w:rsid w:val="00D44A22"/>
    <w:rsid w:val="00D45109"/>
    <w:rsid w:val="00D5383B"/>
    <w:rsid w:val="00D66582"/>
    <w:rsid w:val="00D6722F"/>
    <w:rsid w:val="00D70556"/>
    <w:rsid w:val="00D72498"/>
    <w:rsid w:val="00D733EF"/>
    <w:rsid w:val="00D73B6C"/>
    <w:rsid w:val="00D74341"/>
    <w:rsid w:val="00D74F2D"/>
    <w:rsid w:val="00D773DB"/>
    <w:rsid w:val="00D805AA"/>
    <w:rsid w:val="00D80654"/>
    <w:rsid w:val="00D80C47"/>
    <w:rsid w:val="00D92035"/>
    <w:rsid w:val="00D92821"/>
    <w:rsid w:val="00D93B20"/>
    <w:rsid w:val="00D96271"/>
    <w:rsid w:val="00D963F9"/>
    <w:rsid w:val="00DA5BAE"/>
    <w:rsid w:val="00DA6038"/>
    <w:rsid w:val="00DA6FC7"/>
    <w:rsid w:val="00DB4380"/>
    <w:rsid w:val="00DB795D"/>
    <w:rsid w:val="00DC15DD"/>
    <w:rsid w:val="00DC2305"/>
    <w:rsid w:val="00DC32F3"/>
    <w:rsid w:val="00DC3AA7"/>
    <w:rsid w:val="00DC3CEE"/>
    <w:rsid w:val="00DC7E82"/>
    <w:rsid w:val="00DD2D5C"/>
    <w:rsid w:val="00DD4FA4"/>
    <w:rsid w:val="00DD5CD8"/>
    <w:rsid w:val="00DD7E82"/>
    <w:rsid w:val="00DE09F3"/>
    <w:rsid w:val="00DE6C2E"/>
    <w:rsid w:val="00DF542B"/>
    <w:rsid w:val="00DF6AC9"/>
    <w:rsid w:val="00DF7253"/>
    <w:rsid w:val="00E017B7"/>
    <w:rsid w:val="00E0203A"/>
    <w:rsid w:val="00E02DCD"/>
    <w:rsid w:val="00E02F07"/>
    <w:rsid w:val="00E04D76"/>
    <w:rsid w:val="00E14AA1"/>
    <w:rsid w:val="00E16D54"/>
    <w:rsid w:val="00E20A43"/>
    <w:rsid w:val="00E2189D"/>
    <w:rsid w:val="00E2256B"/>
    <w:rsid w:val="00E22A94"/>
    <w:rsid w:val="00E23321"/>
    <w:rsid w:val="00E2338D"/>
    <w:rsid w:val="00E2448E"/>
    <w:rsid w:val="00E2570B"/>
    <w:rsid w:val="00E26611"/>
    <w:rsid w:val="00E27443"/>
    <w:rsid w:val="00E27DBA"/>
    <w:rsid w:val="00E27EF7"/>
    <w:rsid w:val="00E31336"/>
    <w:rsid w:val="00E31677"/>
    <w:rsid w:val="00E33651"/>
    <w:rsid w:val="00E40AFA"/>
    <w:rsid w:val="00E4128F"/>
    <w:rsid w:val="00E45B6B"/>
    <w:rsid w:val="00E4681F"/>
    <w:rsid w:val="00E50C23"/>
    <w:rsid w:val="00E50D91"/>
    <w:rsid w:val="00E5176D"/>
    <w:rsid w:val="00E54FB7"/>
    <w:rsid w:val="00E573E8"/>
    <w:rsid w:val="00E57E57"/>
    <w:rsid w:val="00E67204"/>
    <w:rsid w:val="00E67B72"/>
    <w:rsid w:val="00E67F0D"/>
    <w:rsid w:val="00E73F58"/>
    <w:rsid w:val="00E74B6C"/>
    <w:rsid w:val="00E76201"/>
    <w:rsid w:val="00E80CA3"/>
    <w:rsid w:val="00E80E83"/>
    <w:rsid w:val="00E81FE3"/>
    <w:rsid w:val="00E824E3"/>
    <w:rsid w:val="00E867C2"/>
    <w:rsid w:val="00E868DB"/>
    <w:rsid w:val="00E900B6"/>
    <w:rsid w:val="00E90F41"/>
    <w:rsid w:val="00E9198C"/>
    <w:rsid w:val="00E935CE"/>
    <w:rsid w:val="00E9577D"/>
    <w:rsid w:val="00E95EDD"/>
    <w:rsid w:val="00E9655E"/>
    <w:rsid w:val="00E96B7C"/>
    <w:rsid w:val="00E97843"/>
    <w:rsid w:val="00EA19AC"/>
    <w:rsid w:val="00EA2039"/>
    <w:rsid w:val="00EA5121"/>
    <w:rsid w:val="00EA5D52"/>
    <w:rsid w:val="00EB0DA2"/>
    <w:rsid w:val="00EB3C9E"/>
    <w:rsid w:val="00EB5387"/>
    <w:rsid w:val="00EC0816"/>
    <w:rsid w:val="00EC4364"/>
    <w:rsid w:val="00EC48B7"/>
    <w:rsid w:val="00EC4A2E"/>
    <w:rsid w:val="00EC4A85"/>
    <w:rsid w:val="00EC7793"/>
    <w:rsid w:val="00ED09C8"/>
    <w:rsid w:val="00ED162E"/>
    <w:rsid w:val="00ED23C7"/>
    <w:rsid w:val="00ED4012"/>
    <w:rsid w:val="00ED4926"/>
    <w:rsid w:val="00ED530F"/>
    <w:rsid w:val="00EE1497"/>
    <w:rsid w:val="00EE5119"/>
    <w:rsid w:val="00EE6E4C"/>
    <w:rsid w:val="00EF3BB4"/>
    <w:rsid w:val="00EF5073"/>
    <w:rsid w:val="00EF6A17"/>
    <w:rsid w:val="00F03754"/>
    <w:rsid w:val="00F03C1A"/>
    <w:rsid w:val="00F114D3"/>
    <w:rsid w:val="00F14242"/>
    <w:rsid w:val="00F147AC"/>
    <w:rsid w:val="00F2245D"/>
    <w:rsid w:val="00F23113"/>
    <w:rsid w:val="00F24947"/>
    <w:rsid w:val="00F31C0E"/>
    <w:rsid w:val="00F372A2"/>
    <w:rsid w:val="00F4070A"/>
    <w:rsid w:val="00F42167"/>
    <w:rsid w:val="00F4237E"/>
    <w:rsid w:val="00F43EF4"/>
    <w:rsid w:val="00F4527E"/>
    <w:rsid w:val="00F46CF3"/>
    <w:rsid w:val="00F4789D"/>
    <w:rsid w:val="00F510FC"/>
    <w:rsid w:val="00F5313F"/>
    <w:rsid w:val="00F54A65"/>
    <w:rsid w:val="00F66446"/>
    <w:rsid w:val="00F669EC"/>
    <w:rsid w:val="00F66C24"/>
    <w:rsid w:val="00F670E3"/>
    <w:rsid w:val="00F72DCB"/>
    <w:rsid w:val="00F73C1D"/>
    <w:rsid w:val="00F743DA"/>
    <w:rsid w:val="00F747C0"/>
    <w:rsid w:val="00F75762"/>
    <w:rsid w:val="00F80458"/>
    <w:rsid w:val="00F80943"/>
    <w:rsid w:val="00F8772D"/>
    <w:rsid w:val="00F90616"/>
    <w:rsid w:val="00F9162F"/>
    <w:rsid w:val="00F91CA8"/>
    <w:rsid w:val="00F93E8A"/>
    <w:rsid w:val="00F94658"/>
    <w:rsid w:val="00F9505A"/>
    <w:rsid w:val="00F97BA4"/>
    <w:rsid w:val="00FA4397"/>
    <w:rsid w:val="00FA5B05"/>
    <w:rsid w:val="00FB214F"/>
    <w:rsid w:val="00FC3E85"/>
    <w:rsid w:val="00FC52EC"/>
    <w:rsid w:val="00FC5795"/>
    <w:rsid w:val="00FC7303"/>
    <w:rsid w:val="00FC764F"/>
    <w:rsid w:val="00FD63D4"/>
    <w:rsid w:val="00FD6B4E"/>
    <w:rsid w:val="00FE4849"/>
    <w:rsid w:val="00FE58AF"/>
    <w:rsid w:val="00FE5EC2"/>
    <w:rsid w:val="00FE6938"/>
    <w:rsid w:val="00FE7EC8"/>
    <w:rsid w:val="00FF1669"/>
    <w:rsid w:val="00FF4730"/>
    <w:rsid w:val="00FF5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7409"/>
    <o:shapelayout v:ext="edit">
      <o:idmap v:ext="edit" data="1"/>
    </o:shapelayout>
  </w:shapeDefaults>
  <w:decimalSymbol w:val="."/>
  <w:listSeparator w:val=","/>
  <w14:docId w14:val="359A4C87"/>
  <w15:chartTrackingRefBased/>
  <w15:docId w15:val="{3EC76C87-0A3F-4E56-A5D6-398E14AE7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5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etrovicheugene/WebProgramming.git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EB42DF-9459-4E80-A593-2F7662A622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766</Words>
  <Characters>7740</Characters>
  <Application>Microsoft Office Word</Application>
  <DocSecurity>0</DocSecurity>
  <Lines>64</Lines>
  <Paragraphs>1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8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3</cp:revision>
  <cp:lastPrinted>2019-11-01T08:27:00Z</cp:lastPrinted>
  <dcterms:created xsi:type="dcterms:W3CDTF">2020-05-29T10:10:00Z</dcterms:created>
  <dcterms:modified xsi:type="dcterms:W3CDTF">2020-06-04T17:40:00Z</dcterms:modified>
</cp:coreProperties>
</file>